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ข่าวเย็นไทยรัฐ</w:t>
      </w:r>
      <w:r>
        <w:t xml:space="preserve"> </w:t>
      </w:r>
      <w:r>
        <w:t xml:space="preserve">|</w:t>
      </w:r>
      <w:r>
        <w:t xml:space="preserve"> </w:t>
      </w:r>
      <w:r>
        <w:t xml:space="preserve">17</w:t>
      </w:r>
      <w:r>
        <w:t xml:space="preserve"> </w:t>
      </w:r>
      <w:r>
        <w:t xml:space="preserve">ต.ค.</w:t>
      </w:r>
      <w:r>
        <w:t xml:space="preserve"> </w:t>
      </w:r>
      <w:r>
        <w:t xml:space="preserve">66</w:t>
      </w:r>
      <w:r>
        <w:t xml:space="preserve"> </w:t>
      </w:r>
      <w:r>
        <w:t xml:space="preserve">(191066)</w:t>
      </w:r>
    </w:p>
    <w:p>
      <w:pPr>
        <w:pStyle w:val="Date"/>
      </w:pPr>
      <w:r>
        <w:t xml:space="preserve">วันพฤหัสบดีที่</w:t>
      </w:r>
      <w:r>
        <w:t xml:space="preserve"> </w:t>
      </w:r>
      <w:r>
        <w:t xml:space="preserve">19</w:t>
      </w:r>
      <w:r>
        <w:t xml:space="preserve"> </w:t>
      </w:r>
      <w:r>
        <w:t xml:space="preserve">ตุล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พงศ์เกษม) สวัสดีครับ</w:t>
      </w:r>
    </w:p>
    <w:p>
      <w:pPr>
        <w:pStyle w:val="BodyText"/>
      </w:pPr>
      <w:r>
        <w:t xml:space="preserve">(คุณวราภรณ์) สวัสดีค่ะ</w:t>
      </w:r>
    </w:p>
    <w:p>
      <w:pPr>
        <w:pStyle w:val="BodyText"/>
      </w:pPr>
      <w:r>
        <w:t xml:space="preserve">(คุณพงศ์เกษม) คุณผู้ชมนะครับ ข่าวเย็นไทยรัฐนะครับ วันนี้มาเจอกันตุลาคม 2566 วันนี้วันอังคารนะคะ เจอเราสองคนเช่นเคยนะคะ ปกติจะเตรียมส่งค่ะ ประมาณ 15:30 น. ที่ผ่านมา ๆ เดี๋ยวให้ดูภาพนะครับ ประชุมจำคดีของคุณเปรมชัย กรรณสูต ได้ใช่ไหมครับ เราเรียกกันง่าย ๆ ว่าคดีเสือดำ หลังจากที่มีภาพประมาณปี 2561นะ ภาพปีที่แล้วที่ทางตำรวจนั้นไปจับได้ไหม เจ้าหน้าที่อุทยานเขาไปไปเจอคุณเปรมชัย ในคดียิงเสือดำนี่นะครับ ก็อยู่ในเรือนจำมาหลังจากที่และมีการตัดสินใจให้ผู้ชมล่าสุดครับ นี่เป็นภาพประมาณบ่าย 3 ครึ่งที่ผ่านมานะครับ ได้รับการปล่อยตัว ออกจากเรือนจำทองผาภูมิ ที่กาญจนบุรีแล้วครับ นี่ครับ ก็มีการขึ้นรถไปนะครับ คนใกล้ชิดไปรอรับ หลังจากที่ก่อนหน้านี้ ก็มีข่าวว่าทางทนายก็เดินทางมาใช่ไหม ไม่ได้มีการให้สัมภาษณ์แต่อย่างใดเดี๋ยวก็ออกไปเลยนะครับ ก็เดี๋ยวเรามาติดตามรายละเอียดคดีนี้นะตอนที่มันเกิดเรื่องก็ตอนปี 2561 นี่ เป็นเรื่องราวใหญ่โตมากนักโดยเฉพาะคุณเปรมชัย กรรณสูต ที่เป็น… เป็นนักธุรกิจ มันก็ โอ้ บริษัทมันใหญ่โตด้วย แล้วก็มีคดีนี้ ก็ได้รับความสนใจจากสังคมมาก ไปทางศาลมีคำพิพากษาตัดสิน วันนี้ได้ออกจากเรือนจำแล้วครับ</w:t>
      </w:r>
    </w:p>
    <w:p>
      <w:pPr>
        <w:pStyle w:val="BodyText"/>
      </w:pPr>
      <w:r>
        <w:t xml:space="preserve">(คุณวราภรณ์) รวมถึงคำอธิบายจากกรมราชทัณฑ์ด้วยนะคะ กรณีที่มีการปล่อยตัวในวันนี้มีเงื่อนไขอะไรนะคะ ในการปล่อยตัวนะคะ เดียวช่วงหน้า ในช่วงรายการของเรานี่แหละ จะดูรายละเอียดกันนะคะ แล้วก็ไปดูคดีย้อนกลับไปด้วยถึงที่มาที่ไป คดีนี้ แต่นี่คือภาพล่าสุดนะคะ เมื่อตอน 15:30 น. ก็เดินทางกลับบ้าน ด้วยรถบ้านนะ หลังจากที่มีการปล่อยตัวนะคะ นะคะ</w:t>
      </w:r>
    </w:p>
    <w:p>
      <w:pPr>
        <w:pStyle w:val="BodyText"/>
      </w:pPr>
      <w:r>
        <w:t xml:space="preserve">(คุณพงศ์เกษม) คุณผู้ชมครับ วันนี้ตามกันต่อเนื่องเลยนะครับ ที่ฉนวนกาซา อิสราเอลกับทางกลุ่มฮามาสนะครับ แล้วก็เดือดร้อนกันทั้งประชาชนอยู่ในอิสราเอล ประชาชนที่อยู่ในฉนวนกาซานะครับ และแรงงานต่างชาติ เราตามข่าวกันมา แรงงานไทยเสียชีวิตด้วยกันนะครับ สถานการณ์ล่าสุดก่อนนะ ตอนที่โฆษกฮามาสนั้น มีการเปิดเผยครับ เมื่อวานนี้มีการเปิดเผยตัวเลขใหม่ออกมา ตัวประกันอยู่ที่ 199 คนล่าสุดนั้น มีการเปิดเผย โดยโฆษกฮามาส บอกว่าตัวประกันนี่ อยู่ที่ระหว่าง 200-250 คนนะครับ ขณะที่ประธานาธิบดีสหรัฐฯ ครับ โจ ไบเดนนั้น ยืนยันว่าจะเดินทางไปอิสราเอล วันพุธก็คือวันพรุ่งนี้นะ คุณผู้ชมครับ ไปดูโฆษกฮามาสก่อนนะครับ 9:00 น ปราศรัยทางโทรทัศน์หน่อยครับ คืนวันจันทร์บอกว่าเขาจับตัวประกันเอาไว้เนี่ยสักประมาณ 200-250รวมทั้งชาวต่างชาติแล้วจากตัวประกันที่พวกเขาจับได้ทั้งหมดครับ 22 คน เสียชีวิต ชีวิต ไม่ใช่เพราะเขานะ เสียชีวิตเพราะการโจมตีของอิสราเอล เหตุระเบิดนะครับ เขายังกล่าวอีกว่าไม่สามารถระบุจำนวนตัวประกันที่แน่นอนได้ครับ เนื่องจากสถานการณ์ที่กำลังเกิดฮามาสนั้นมีการกล่าวได้ว่าตัวประกันที่ไม่ได้เป็นคนอิสราเอลนั้น ใช้คำว่า Guest ก็คือเป็นแขก และเมื่อสถานการณ์เอื้ออำนวย ตัวประกันจะได้รับการปล่อยตัว แต่ว่าไม่ได้มีการอธิบายรายละเอียดเพิ่มเติม ขณะที่โฆษกกองทัพอิสราเอลบอกว่าตัวเลขล่าสุด ของผู้ที่ถูกจับเป็นตัวประกัน ก็คือตัวเลขที่นำเสนอไปเมื่อวานนี้ 199 คนด้วยกันนะครับ นอกจากนี้ครับ ฮามาสมีการเผยแพร่คลิปวิดีโอ เกี่ยวกับตัวประกันหญิงชาวอิสราเอลท่านนี้ครับ อายุ 21 ปีนะครับ มีผ้าพันแผล พันที่แขนเอาไว้ โดยเธอนี่ถูกนำตัวมาจากมือซึ่งเป็นเมืองเล็ก ๆ ของอิสราเอลใกล้กับฉนวนกาซาครับ บริเวณนั้นเป็นที่เธอไปร่วมงานปาร์ตีนะครับ ฮามาสบอกว่าได้รับการผ่าตัดนาน 3 ชั่วโมงครับ ขณะที่กองกำลังป้องกันอิสราเอลนั้น ได้แถลงการณ์ ออกแถลงการณ์เกี่ยวกับวิดีโอดังกล่าว แล้วก็บอกว่าเจ้าหน้าที่ได้แจ้งให้ครอบครัวของหญิงคนนี้ ทราบแล้วเช่นเดียวกัน ท่าที่ของโลกตะวันตกนะครับ คุณผู้ชมครับ ล่าสุดนั้น รัฐมนตรีต่างประเทศสหรัฐอเมริกาครับ เปิดเผยบอกว่า อธิบดีโจ ไบเดน นั้น จะเดินทางไปอิสราเอลครับ วันพุธนี้ ก็คือพรุ่งนี้นะครับ เพื่อแสดงการสนับสนุนอิสราเอล หลังจากเกิดกระแสข่าว ว่าเขาอาจจะไม่เดินทางไป ขณะที่สถานการณ์ด้านมนุษยธรรม ในฉนวนกาซา ก็เลวร้ายยิ่งขึ้นยิ่งขึ้นทุกวัน เส้นทางอิสราเอลก็ยังคงโจมตีอย่างหนัก ในการกำจัดกลุ่มฮามาส รัฐบาลสหรัฐให้คำมั่นว่าจะให้การสนับสนุนทางการทหารครับ เตรียมยื่นต่อสภาคองเกรส เพื่อขอเงินสนับสนุน เป็นจำนวน 2,000 ล้านดอลลาร์สหรัฐ ในการช่วยเหลือทั้งอิสราเอล แล้วก็สถานการณ์ที่หนึ่ง ก็คือที่ยูเครนด้วยนะครับ ก็กำลังต่อสู้กับการรุกรานของรัสเซีย ขณะที่สถานการณ์การสู้รบครับ เข้าสู่วันที่ 11 ยอดผู้เสียชีวิตจากเป็นทางการ จากทั้ง 2 ฝ่ายนั้น บอกว่าในอิสราเอล มีผู้เสียชีวิตอย่างน้อย 1,400 ศพนะครับ บาดเจ็บอย่างน้อย 3,500 คน ส่วนการโจมตีตอบโต้ครับ ของอิสราเอลในฉนวนกาซา มีชาวปาเลสไตน์เสียชีวิตกว่า 2800 ศพครับ บาดเจ็บอีกสักประมาณ 10,800 คน โดยกองทัพอิสราเอลบอกว่ามีการไปเจอศพนักรบฮามาสครับ ประมาณ 1,500 ศพครับ จากการโจมตีที่เกิดขึ้นครับ คุณผู้ชมรายการล่าสุด ใน Update ตัวเลข ผู้ชีวิต ผู้บาดเจ็บทั้ง 2 ฝั่งนะครับ แล้วก็ชาวปาเลสไตน์นะ</w:t>
      </w:r>
    </w:p>
    <w:p>
      <w:pPr>
        <w:pStyle w:val="BodyText"/>
      </w:pPr>
      <w:r>
        <w:t xml:space="preserve">(คุณวราภรณ์) วันนี้มีคลิป คลิปหนึ่งนะคะ ที่มีการเปิดเผยออกมานะคะ จากฉนวนกาซาซึ่งก็คาดว่าเจ้าของคลิปเนี่ยตอนนี้อาจจะไม่มีชีวิตอยู่แล้วนะคะ เสียชีวิตจากการถูกโจมตีของทหารอิสราเอลนะคะ เป็นคลิปของชายชาวปาเลสไตน์ค่ะ ที่เขาถ่ายเอาไว้ก่อนที่ทางอิสราเอลจะมีการโจมตีอย่างหนักค่ะ นี่ค่ะ คุณผู้ชม แล้วสุดท้ายด้วยนะคะ ผู้ชายคนนี้น่าจะไม่มีชีวิตอยู่แล้วล่ะ แล้วก็ถ่ายเอาไว้ตอนที่มันเกิดเหตุการณ์ โจมตีอย่างหนัก น่าจะเป็นวันที่ 7 ตุลาคม ที่มีการตอบโต้กลุ่มฮามาส นะคะ ซึ่งในคลิปก็ไม่ได้ระบุวัน เวลา สถานที่ เขาในคลิกจะพูดก็บอกว่าบ้านเขาถูกไฟ ตัดน้ำ แล้วก็ไม่มีอาหารไม่มีอะไรแล้วแล้วคนแถวนี้ก็ไม่สามารถออกจากบ้านได้นะแล้วก็เป็นส่งเสียงเตือนไปยังชาวปาเลสไตน์คนอื่น ๆ บอกให้หนีให้เร็วที่สุด เพราะเชื่อว่าทางอิสราเอลนี่ อาจจะโจมตีมัสยิดหลายแห่ง แล้วก็อย่างที่เราเห็นในคลิปตอนท้ายนะคะ ภาพนี่ มันจบลงไปแบบดื้อ ๆ เลยนะคะ บ้านของเขาถูกโจมตี แล้วก็คาดว่าคนที่อยู่ในคลิปอาจจะเสียชีวิตไปแล้ว เพราะว่าระหว่างที่เขาอัดคลิปนี่ ก็มีเสียงตูม ตาม ตูม ตาม กล้องก็สั่นสะเทือนอยู่ตลอดเวลาเหมือนกันทิ้งไว้เป็นคลิปสุดท้ายค่ะ นี่ค่ะ</w:t>
      </w:r>
    </w:p>
    <w:p>
      <w:pPr>
        <w:pStyle w:val="BodyText"/>
      </w:pPr>
      <w:r>
        <w:t xml:space="preserve">(คุณพงศ์เกษม) ถ้าดูจากที่สื่อต่างประเทศรายงานนะบอกว่า ตอนนี้นี่ ในฉนวนกาซาใช่ไหม ถ้าไม่มีการอพยพลงมาทางใต้ กาซาที่เป็นพรมแดนติดกับอียิปต์น่ะ ตอนนี้พื้นที่ส่วนกลางทั้งหมดนี่ ไม่มีตรงไหนแล้วที่ปลอดภัยนะครับ อันตรายเท่ากันนะครับ กระทรวงการต่างประเทศครับ ประกาศแจ้งเที่ยวบินนะครับ เที่ยวบินจากอิสราเอลที่จะอพยพคนไทยเดินทางกลับมาสู่ประเทศไทยครับ 17 และ 18 ตุลาคม ก็คือวันนี้กับวันพรุ่งนี้นี่ มีแรงงานไทยกับเพิ่มอีกรวมทั้งสิ้น 530 คนนะครับ วันนี้ก่อนนะครับ 17 ตุลาคมนั้น เที่ยวบิน LY085 ครับ เดินทางจากอิสราเอลถึงไทย สักประมาณ 19:00 น. วันนี้นะครับ มีผู้โดยสารลงทะเบียนเอาไว้ 250 คน แล้วก็วันพรุ่งนี้18 ตุลาคม เที่ยวบิน TG 8951 ครับ เดินทางจากอิสราเอล จะถึงประเทศไทยสักประมาณ 03.30 น. นะครับ ผู้โดยสารลงทะเบียนเอาไว้ 280 คน 2 เที่ยวบินที่ผมได้อ่านไป จะลงที่ท่าอากาศยานนานาชาติสุวรรณภูมินะครับ ขณะทางเพจของสถานทูตนะTel Aviv ประเทศอิสราเอลนั้น แจ้งคนไทยที่จะเดินทางกลับบ้าน บอกว่ามีเที่ยวบินกลับไปทุกวัน ตั้งแต่วันที่ 17 ตุลาคม เหตุนั้น ระบุข้อความนะครับ เพราะว่าทางสถานทูต ขอให้คนที่ประสงค์จะเดินทางกลับไทยครับ ยืนยันความประสงค์ ด้วยการเดินทางมาที่ศูนย์ เพื่อที่สถานทูตนี่จะสามารถอำนวยความสะดวกให้ท่านได้เดินทางกลับไทย ในเที่ยวบินที่เร็วที่สุดนะครับ นอกจากนี้ครับ คุณผู้ชมครับ กระทรวงแรงงานของประเทศไทยนั้นก็กำลังประสานส่งเครื่องบิน ไปรับแรงงานไทย 7, 500 คน ที่ประสงค์จะกลับประเทศนะครับ โดยทางรัฐมนตรีว่าการกระทรวงแรงงานครับ คุณพิพัฒน์ รัชกิจปราการ ให้สัมภาษณ์เป็นคืบหน้าในการอพยพแรงงานไทย กลับจากอิสราเอลในกระเป๋าว่าตอนนี้กระทรวงแรงงานครับ ประสานกับทางสถานทูตไทยในอิสราเอลทยอยรับแรงงานไทยมาพักที่กรุงเทลอาวีฟ ไม่น้อยกว่า 2 เที่ยวบินต่อวันนะ คือ รวมเป็นจำนวนคนเนี่ยซักประมาณ 3-4 ร้อย โดยประมาณนะครับ นายกรัฐมนตรีนั้น มีดำริครับ ให้เร่งอพยพแรงงานไทย กว่า 7,500 คน ที่ลงทะเบียนแสดงความประสงค์ต้องการกลับไทย คือพยายามจะให้เสร็จภายในเดือนนี้ครับ ตุลาคม แต่ต้องพิจารณาว่าเที่ยวบินนี่พอไหม ซึ่งตอนนี้เครื่องบินที่พร้อมรองรับ 6 ลำนี่ มีการบินไทย 1 ของกองทัพอากาศอีก 1 มีนกแอร์ 2 ลำ แล้วก็มีแอร์เอเชียอีก 2 ลำ นะ นี่ ตามหน้าจอนะครับ ท่านผู้ชมรวมทั้งหมดมี 6 ลำด้วยกัน การช่วยเหลือตัวประกันชาวไทยครับ ในตัวเลขที่ได้มาล่าสุดคือ 18 คนเลยนะ รัฐมนตรีแรงงานบอกว่าจะมีความคืบหน้าครับ แต่ว่าการเดินทางไปจีน แล้วก็ไปซาอุดิอาระเบีย ของนายกรัฐมนตรีนั้น จะมีการหารือผ่านประเทศในการหาทางช่วยเหลือตัวประกันชาวไทย สำหรับรายงานคนไทยที่เสียชีวิตนะครับ คุณพิพัฒน์บอกว่าอยู่ในขั้นตอนพิสูจน์อัตลักษณ์ครับ เพื่อแยกแยะว่าผู้เสียชีวิตนั้นเป็นคนชาติไหนบ้าง จากนั้นก็จะส่งร่างมาไทย คาดว่าอีกสักไม่เกินประมาณ 1 อาทิตย์นี่ จะสามารถเริ่มลำเลียงคนไทยกลับมาได้ อันนี้หมายถึงสำหรับคนที่เสียชีวิตนะ ถ้าพิสูจน์อัตลักษณ์ เป็นที่เรียบร้อยแล้วครับ ข้อกังวลเรื่องของการที่ว่าอาจจะมีนายจ้างในกักตัวแรงงานไทยไม่ให้เดินทางกลับ หรือว่าใช้ให้ไปทำงานในพื้นที่เสี่ยงนี่ ทางนายกรัฐมนตรีท่านบอกว่านายกได้สั่งการเรื่องนี้แล้ว เป็นหน้าที่ของสถานทูตไทย จะไปประสานกับทางรัฐบาลอิสราเอล แล้วก็นายจ้างอิสราเอลให้ช่วยดูแลครับ //ท่านนายกก็มีดำรินะครับ ว่าจะทำงานทั้งวันที่ลงทะเบียน ให้เสร็จสิ้น แต่ก็อยู่ที่ว่าจำนวนเครื่องบินที่จะไปช่วยนี้ เรามีมากพอหรือเปล่า พอหลังจากกลับประเทศจีน นายกฯ เดินทางต่อไปประเทศซาอุดีอาระเบีย ผมจะมีการหารือกันในเรื่องของการช่วยเหลือก็แล้วแต่มาประเทศไทยมีโอกาสอาจช่วยเราได้ เราก็ ท่านนายกฯ ก็คงจะคุณผ้ชมครับ ตอนนี้นี่ เรื่องของตัวเลขเนี่ยนะครับ อย่างที่เมื่อกี้ไปงานไปนะว่าที่ประสงค์ขอกลับนี่นะครับ ล่าสุดเลยนะครับ 17 ตุลาคมคือวันนี้นะครับ 936 คนนะครับ ไม่ขอกลับอยู่ที่ 101 คนนะครับ 101 คนนี้นะครับ ยอดเสียชีวิต 29 นะครับ บาดเจ็บ 16 ถูกจับเป็นตัวประกันตอนนี้ อยู่ระหว่างตัวเลข 17 กับ 18 รอตัวเลขยืนยันอีกครั้งหนึ่ง ประมาณกี่ใบงาน แปลว่าปลัดรายงานเองนะครับ ได้มีการเสริมเพิ่มเติมจากที่รัฐมนตรีท่านให้สัมภาษณ์เมื่อสักครู่นี้นะครับ ปลัดแรงงานบอกว่าได้แป้งจากสำนักงานบริหารแรงงานต่างชาติของอิสราเอลครับยืนยันมาว่า แรงงานต่างชาติในภาคเกษตร ที่เดินทางออกจากอิสราเอล ในช่วงเกิดเหตุรุนแรง จะได้รับการผ่อนผัน ให้เดินทางกลับไปที่อิสราเอล ได้อีกผ่านกระบวนการพิเศษนะครับ ก็นี่ครับ คุณผู้ชมทั้งนี้ทั้งนั้นครับ ก็ต้องมีการผ่อนผัน อยู่ที่ความประสงค์นะของแรงงานไทยผ่านทางกลับมาได้แล้วนี่ 100l ผ่อนผันในส่วนของต่อวีซ่า Re Entry นะครับ ก็คือการกลับเข้าไปอีกรอบนึงที่ประเทศอิสราเอลนะครับ เขาเรียกว่าอำนวยความสะดวกให้กับสามารถที่ต้องการจะกลับไปอีก รวมถึงที่กลับมานี่ ก็ถ้ามาโดยเงินส่วนตัวก็สามารถที่จะนำเอกสารมาเตรียมเบิกได้ด้วยนะคะ ในส่วนของแรงงานที่อยู่ที่อิสราเอลนี่นะคะ จะมีอยู่คนหนึ่งที่แรงงานไทยอิสราเอลนี่รู้จักกันหลายคน เพราะว่าท่านนี้เขาไปอยู่ที่อิสราเอล มา15 ปีแล้ว มีอาชีพแล้วก็แต่งงานอยู่ที่นั่นก็บอกว่าจากสถานการณ์ที่เกิดขึ้นในครั้งนี้ด้วยนะคะ คนไทยคนนี้คือชื่อว่าพี่แจ๋มนี่ค่ะ ก็ได้ช่วยแรงงานไทยหลายคน ออกมาจากพื้นที่ที่อันตราย แล้วก็สามารถกลับสู่ประเทศไทยได้สำเร็จนะคะ หลายคนยกย่องถึงความกล้าหาญ และมีน้ำใจของเธอค่ะ ไปดูเรื่องของพี่แจ๋ม ตอนที่ช่วยคนไทยหลาย ๆ คน ออกจากพื้นที่ 23 ค่ะ</w:t>
      </w:r>
    </w:p>
    <w:p>
      <w:pPr>
        <w:pStyle w:val="BodyText"/>
      </w:pPr>
      <w:r>
        <w:t xml:space="preserve">(คุณแจ๋ม) เขาให้น้องเข้ามาแล้วก็ได้เขาปล่อยให้เราเข้ามาเราก็ได้ไปได้ค่ะ ไปได้ นี่เราเป็นใครนี่ ที่เราเป็นใคร ทหารให้เขามา มาแล้วเจอแล้วน้องเอ้ยรอตั้งนาน สวัสดีค่ะ ขึ้นรถเลยค่ะ ไปให้เร็วที่สุดเท่าที่จะเร็วได้ไม่เป็นไร ไม่เป็นไร</w:t>
      </w:r>
    </w:p>
    <w:p>
      <w:pPr>
        <w:pStyle w:val="BodyText"/>
      </w:pPr>
      <w:r>
        <w:t xml:space="preserve">(คุณวราภรณ์) ที่เห็นในคลิปผู้หญิง 2 คนนี้นะคะ ก็คือคุณแจ๋มนะคะ วิภาวดี วรรณชัย คุณน้องนะคะ 2 คนเป็นผู้หญิงค่ะ คุณกาย แล้วขับรถเราจะเห็นว่าแนวทหารเข้าไป ถามมีทหารอิสราเอล เข้าประจำการ รออยู่เข้าไปเพื่อที่จะช่วยเหลือคนไทย ที่ติดอยู่ในแคมป์น่ะค่ะ เพราะว่าแรงงานไทยเรานี่คือรู้จักกับเธอแล้วก็ประสานขอความช่วยเหลือก็ประสานมาให้เธอเข้าไปช่วยหน่อยสุดท้ายต้องขับรถแล้วก็ฝากอันตรายเข้าไปค่ะ คลิปที่คุณแจ๋ม เรียบประสานทางการช่วยพาคนไทย 32 คนออกมาจากแคมป์ แล้วก็พาไปอยู่ในที่ปลอดภัยด้วย คือต้องบอกว่าช่วยเหลือช่วยประสานงานให้แรงงานไทย อยู่ในพื้นที่ที่ปลอดภัยได้หลายชีวิตเลยแหละทำไมเธอถึงรู้จักแรงงานไทย ทำไมแรงงานไทยถึงรู้จักเธอ เพราะว่านี่ เธอเพิ่งกลับมาถึงเมืองไทยนะคะ แล้วก็ได้เล่าให้ผู้สื่อข่าวฟัง บอกว่าเธอแต่งงานสามีชาวอิสราเอลค่ะ เป็นทนายความ แล้วก็เปิดสำนักงานทนายความ รับและว่าความอิสราเอลเท่านั้น แรงงานไทยเวลามีเรื่องอะไร ก็จะไปปรึกษาค่ะ ด้วยความที่เป็นคนไทย รับเรื่องร้องเรียนจากแรงงานไทย ในอิสราเอลมากกว่า 15 ปีแล้วปัจจุบันเอง มีลูกอยู่ที่เอวด้วยแต่ว่าตอนนี้ก็เลิกกับสามีแล้วนะคะตอนที่เกิดเหตุรุนแรงขึ้นเนี่ยนะคะก็ไปอยู่กับคนไทยอีกคนนึงแล้วก็ตะเวนช่วยเหลือแรงงานไทยในอิสราเอลค่ะเพราะว่าที่บอกแล้วก็มีแรงงานไทยไปปรึกษา เรื่องเรื่องข้อกฎหมายอะไรอย่างนี้นะคะ ถ้า่รู้จักแล้วพอเขามีปัญหาเขาก็นึกถึง เขาก็โทรมารู้ก็รู้ก็ต้องไปช่วยนะคะ แม่บอกว่าเกิดมาชาติเดียวตายครั้งเดียว จะขอทำช่วยคนไทย และหลังจากนั้น ได้แบบนี้นี่ ก็ขับรถพบแรงงาน ใครขอความช่วยเหลือก็ไปก็บอกบางคนนี่ แคมป์ที่พักถูกเผาทำลายเอกสารก็ไม่เหลือนะคะ แล้วจะเข้าไปช่วยนี่ก็ไม่ง่ายอันตรายทุกจุดนะคะ ทหารก็ไม่ให้เข้านะคะ แต่ว่าขอเข้าไปเพื่อที่จะไปช่วยคนไทยออกมานะคะ ไม่มีเครื่องรางของขลังหรือสิ่งศักดิ์สิทธิ์อะไร เพียงแต่บอกกล่าวขอพระเจ้าให้เปิดทาง แล้วก็คุ้มครองให้ทุกอย่างที่ตั้งใจทำราบรื่น และปลอดภัยไป ช่วยมาอีก 1 คนนะคะ</w:t>
      </w:r>
    </w:p>
    <w:p>
      <w:pPr>
        <w:pStyle w:val="BodyText"/>
      </w:pPr>
      <w:r>
        <w:t xml:space="preserve">(คุณวิภาวดี) มันรู้สึกตื่นเต้น แล้วก็ทำอย่างไร จะให้เอาน้องออกมาได้อย่างนั้นค่ะ ขอให้ครอบครัวเรา เราไม่รู้ว่ามันอาจจะอยู่ข้างใน แต่ว่ามันไม่ได้ออกมา เพราะว่าความที่เราอยากให้น้องรอด อยากได้ให้น้องออกมา มันจะมาโฟกัสตรงนี้มากกว่าค่ะ แต่พ่อออกมาได้ก็ตัวสั่นเหมือนกัน ดีใจด้วยที่น้อง ๆ เอาตัวรอดออกมา แล้วก็เสียใจด้วยค่ะ ตัวที่สูญเสียค่ะ</w:t>
      </w:r>
    </w:p>
    <w:p>
      <w:pPr>
        <w:pStyle w:val="BodyText"/>
      </w:pPr>
      <w:r>
        <w:t xml:space="preserve">(คุณวราภรณ์) นะคะ พี่แจ่มเองนี่ขับรถนะคะ ฝ่าอันตราย ผู้ช่วยออกมาได้หลายคนนะคุณกานต์จริง ๆ คนที่อยู่ในอิสราเอลกว่า 15 ปี ก็รู้ทางรู้ภาษาด้วย แล้วก็รู้ที่รู้ทาง ก็ติดต่อกับแรงงานไทยมาตลอด แล้วกลับมาประเทศไทยครั้งนี้ เพราะว่าคุณแม่เสียค่ะ ก็มากราบศพคุณแม่เป็นครั้งสุดท้ายนะคะ แล้วก็ร่วมพิธีฌาปนกิจอยู่จนถึงเดือนธันวาคม แล้วหลังจากนั้นก็จะเดินทางกลับอิสราเอลค่ะ ก็ในโลกออนไลน์น่ะ พอได้ยินเรื่องราวของพี่แจ๋มนี่ หลายคนก็ยกย่องและขอบคุณในความกล้าหาญแล้วก็ความมีน้ำใจของเธอค่ะ</w:t>
      </w:r>
    </w:p>
    <w:p>
      <w:pPr>
        <w:pStyle w:val="BodyText"/>
      </w:pPr>
      <w:r>
        <w:t xml:space="preserve">(คุณพงศ์เกษม) คุณผู้ชมครับ หลังจากที่เกิดสงครามระหว่างอิสราเอลกับทางฮามาส นี่ในโลกตะวันตกน้ำมันมีผลกระทบน้ำตาลเกิดขึ้นได้นะครับ หลักหลายเหตุการณ์ในหลักหลายประเทศ เมื่อคืนอยู่ที่กรุงบรัสเซลส์ ประเทศเบลเยียม มีการแข่งขันฟุตบอลยูโร รอบคัดเลือก ระหว่างทีมชาติเบลเยียมกับสวีเดน ปรากฏว่าก่อนหน้านั้นไม่นานนี้นะครับ มีแฟนบอลสวีเดน 2 คนครับ ถูกคน ขออนุญาตใช้คำว่า</w:t>
      </w:r>
      <w:r>
        <w:t xml:space="preserve"> </w:t>
      </w:r>
      <w:r>
        <w:t xml:space="preserve">“</w:t>
      </w:r>
      <w:r>
        <w:t xml:space="preserve">ก่อการร้าย</w:t>
      </w:r>
      <w:r>
        <w:t xml:space="preserve">”</w:t>
      </w:r>
      <w:r>
        <w:t xml:space="preserve"> </w:t>
      </w:r>
      <w:r>
        <w:t xml:space="preserve">นะครับ ยิงเสียชีวิต 2 คน ก่อนที่ฟุตบอลจะเตะสุดท้ายนี่ ทำให้ฟุตบอลนะไม่ได้เตะต่อ ในช่วงครึ่งหลังนะครับ คือเป็นความคืบหน้าเหตุการณ์ยิงที่บัชเซลล์ครับ เมืองหลวงของเบลเยี่ยม และมีคนตายด้วย 2 คนครับ ล่าสุดชีวิต ทางนักข่าว และขออภัยในเบลเยี่ยมของใครวัดรายงานบอกว่าเจ้าหน้าที่นั้น ได้มีการวิสามัญ ฆาตกรรมผู้ต้องสงสัยที่ก่อเหตุได้แล้ว คือ ผู้ต้องสงสัยนี่นะครับ หลังก่อเหตุเป็นผลที่คาเฟ อยู่ในกลุ่มนั่นแหละ คนร้ายต่อสู้กับตำรวจ ก่อนที่จะถูกยิงเข้าที่หน้าอกบาดเจ็บสาหัส อันนี้ภาพที่คุณผู้ชมเห็น เป็นภาพตอนที่เกิดเหตุ ตอนที่ผู้ชายคนนี้ไปก่อเหตุ นะครับ แต่ว่าภายหลังเหตุการณ์ที่ผมเล่านี่ คือตอนที่ทางเจ้าหน้าที่นี่ คือใช้คำว่า</w:t>
      </w:r>
      <w:r>
        <w:t xml:space="preserve"> </w:t>
      </w:r>
      <w:r>
        <w:t xml:space="preserve">“</w:t>
      </w:r>
      <w:r>
        <w:t xml:space="preserve">วิสามัญ</w:t>
      </w:r>
      <w:r>
        <w:t xml:space="preserve">”</w:t>
      </w:r>
      <w:r>
        <w:t xml:space="preserve"> </w:t>
      </w:r>
      <w:r>
        <w:t xml:space="preserve">ฆาตกรรมแล้วนะครับ หลังจากนั้นนี่ หลังจากที่โดนยิงปุ๊บบาดเจ็บสาหัสครับ แล้วก็เสียชีวิตในเวลาต่อมานะครับ นี่มีเชื้อสายตูนีเซีย อัมเดส ลาเอม อายุ 45 ปีครับ มีคดีค้ามนุษย์คดีความมั่นคงลักลอบอยู่ที่เบลเยี่ยมกฎหมายด้วยนะครับ เขาถูกเนรเทศให้ออกนอกเบลเยี่ยมตั้งแต่ปี 2021 แต่ว่าหายไปอย่างไร้ร่องรอย เหตุการณ์ที่เกิดขึ้นซักประมาณเที่ยงคืนเศษ ๆ ตามเวลาในบ้านเรานะครับ คนร้ายอย่างที่คุณผู้ชมเห็นในภาพเมื่อสักครู่ ใส่เสื้อสีส้ม แล้วก็ก่อเหตุกราดยิงคนสวีเดนนั้น เสียชีวิตไปทั้งสิ้น 2 ศพ ด้วยกันนะครับ คือ คนสวีเดนนี่ เดินทางไปดูฟุตบอลการแข่งขันฟุตบอลยูโร รอบคัดเลือก นะครับ ระหว่างทีมชาติเบลเยียมกับสวีเดน จุดที่เกิดเหตุนี่ ห่างจากสนามกีฬาที่เขาแข่งกัน สักประมาณ 5 กิโลเมตร มีผู้บาดเจ็บด้วยอีก 1 คนนะครับ หลังก่อเหตุครับ มือปืนขึ้นรถมอเตอร์ไซค์ขี่ออกไป หนังสือท้องถิ่นเบลเยี่ยมรายงานนะ ผู้ก่อเหตุนั้น ได้เผยแพร่คลิปวิดีโอบน Facebook ครับ อ้างว่าตัวเองเป็นสมาชิกของกลุ่ม IS หรือว่ากลุ่มรัฐอิสลามผมกับบอกด้วยว่าการก่อเหตุครั้งนี้มีขึ้นเพื่อล้างแค้นไปกับชาวมุสลิมนะครับ ทำให้ตอนนี้ครับ หน่วยงานความมั่นคงเบลเยียม ประกาศยกระดับการเตือนภัยก่อการร้ายไปอยู่ที่ระดับสูงสุดนะครับ ทางนายกรัฐมนตรี รัฐมนตรีมหาดไทย รัฐมนตรียุติธรรม เดินทางไปความคืบหน้าในเรื่องนี้ด้วยตัวเองนะครับ สุดท้ายของผู้ชมอย่างที่รายงานไปตอนต้น ตำรวจเจอแล้วก็ตัดสินใจวิสามัญเลยนะครับ นี่ไปเจอกัน ที่เกิดขึ้นเมื่อคืนนี้นะครับ อย่างวันก่อนก็มีที่ฝรั่งเศสใช่ไหมคะ ว่ามีการเตือนภัยในลักษณะคล้าย ๆ กัน แบบนี้เช่นเดียวกันค่ะ ส่วนบ้านเรานะคะ ดูเรื่องสภาพอากาศกันหน่อยค่ะ ก็ต้องบอกว่าช่วงนี้เป็นช่วงส่งท้ายปลายฝนต้นหนาวนะคะ ติดตามสภาพอากาศ ในช่วงสัปดาห์นี้ว่าเป็นอย่างไร ในรู้ก่อนร้อนหนาวกันค่ะ</w:t>
      </w:r>
    </w:p>
    <w:p>
      <w:pPr>
        <w:pStyle w:val="BodyText"/>
      </w:pPr>
      <w:r>
        <w:t xml:space="preserve">(คุณสุภัสรา) สวัสดีค่ะ รู้ก่อนร้อนหนาวกับดิฉัน ดาว สุภัสรา ส่งท้ายปลายฤดูฝน อากาศระหว่างวันค่อนข้างแปรปรวนค่ะ เช้าอากาศเย็น บ่ายร้อนจัด ส่วนเย็นมีโอกาสเกิดฝนค่ะ ก่อนที่จะเข้าสู่ช่วงฤดูหนาวปลายเดือนตุลาคม ฝนไปกองอยู่ในพื้นที่ทางตอนกลางและภาคใต้ ดังนั้น ช่วงเปลี่ยนผ่านฤดูกาลแบบนี้ สภาพอากาศแปรปรวน ดึกจนถึงเช้า อากาศเย็นค่ะ กลางวันอุณหภูมิเกือบทะลุ 40 องศาเซลเซียส เย็นจนถึงค่ำมีโอกาสเกิดฝน และแถมมีลมแรงด้วย ส่วนค่าเฉลี่ยของฝนวันนี้ แตกต่างกันไป แต่ละพื้นที่อยู่ที่ร้อยละ 10 ถึง 80 ของพื้นที่ พื้นที่ริมทะเลจุดที่มีฝน คลื่นอาจจะสูง 2 เมตรค่ะ อุณหภูมิเฉลี่ยวันนี้ อยู่ที่ 21 ถึง 36องศาเซลเซียส กรุงเทพมหานคร มีโอกาสเกิดฝนร้อยละ 60 ถึง 70 ของพื้นที่ และจะเกิดผลแบบนี้ตลอดทั้งสัปดาห์ค่ะ ช่วงนี้ พื้นที่ทางตอนบนของประเทศเริ่มเย็นแล้วนะคะ แล้วมีฝนตกลงมาด้วย หมั่นดูแลรักษาสุขภาพด้วยค่ะ</w:t>
      </w:r>
    </w:p>
    <w:p>
      <w:pPr>
        <w:pStyle w:val="BodyText"/>
      </w:pPr>
      <w:r>
        <w:t xml:space="preserve">[ภาษาต่างประเทศ] สวัสดีค่ะ</w:t>
      </w:r>
    </w:p>
    <w:p>
      <w:pPr>
        <w:pStyle w:val="BodyText"/>
      </w:pPr>
      <w:r>
        <w:t xml:space="preserve">(คุณพงศ์เกษม) คุณผู้ชมครับ ตอนนี้ฟุตบอลทีมชาติไทยชุดใหญ่นะ ยังคงต้องอุ่นเครื่องนะครับ ในทวีปยุโรปนะ คืนนี้คุณผู้ชมครับ เจอกันทางไทยรัฐทีวีนั้น จะเริ่มถ่ายทอดสดครับ 22.40 น. นะ ย้ำอีกครั้งหนึ่งครับ 22.40 น. จัดทีครับ มาร่วมเชียร์ไทยให้ถูกต้องถ่ายหน้าจอไทยรัฐทีวีช่อง 32 นะครับ</w:t>
      </w:r>
    </w:p>
    <w:p>
      <w:pPr>
        <w:pStyle w:val="BodyText"/>
      </w:pPr>
      <w:r>
        <w:t xml:space="preserve">(คุณวราภรณ์) แล้วก็ขอเชิญชวนส่งข้อความมาร่วมสนุกกันกับข่าวเย็นไทยรัฐ เพื่อที่จะชิงเสื้อไทยรัฐทีวี หน้ากับข่าวเย็นไทยรัฐ คุณผู้ชมแค่ Add LINE นะคะ ไทยรัฐหรือว่าสแกนคิวอาร์โค้ด กลุ่มต่อก็ได้นะคะ แล้วก็เพิ่มเพื่อนกันเรียบร้อย ก็ส่งข้อความมารายการ ข่าวเย็นไทยรัฐขอเบอร์โทรศัพท์ของคุณผู้ชมนะคะ 5 ท่านที่ได้รับการคัดเลือกก็จะได้รับเสื้อยืดข่าวเย็นไทยรัฐนะคะ ท่านละ 1 ตัวค่ะ</w:t>
      </w:r>
    </w:p>
    <w:p>
      <w:pPr>
        <w:pStyle w:val="BodyText"/>
      </w:pPr>
      <w:r>
        <w:t xml:space="preserve">(คุณพงศ์เกษม) อย่าลืมนะครับ ประกาศชื่อผู้โชคดีนะครับ ทุกวันจันทร์นะครับ ทางแฟนเพจไทยรัฐทีวี แล้วเมื่อวานนี้วันจันทร์ใช่ไหม แล้วก็หลักการโพสต์ไปแล้ว ผู้โชคดีแสตมป์ที่แล้วนะครับ ตอนนี้พักกันสักครู่นะ ช่วงหน้าครับ มาดูรายละเอียดข่าวนี้นะครับ หลังจากที่ทางนายเปรมชัย กรรณสูต นั้น เดินทางออกจากเรือนจำทองผาภูมิครับ 15.30 น. ที่ผ่านมา มาดูรายละเอียดอีกครั้งหนึ่ง แล้วก็จะพาไปย้อนไปดูรายละเอียดในส่วนของคดี เงื่อนไขในการปล่อยตัวด้วยนะครับ สักครู่กลับมาติดตามรายละเอียด</w:t>
      </w:r>
    </w:p>
    <w:p>
      <w:pPr>
        <w:pStyle w:val="BodyText"/>
      </w:pPr>
      <w:r>
        <w:t xml:space="preserve">[เสียงโฆษณา] ผมอยากทำการขนส่งออกจากชุมชนของเราเลขที่ป้ายแดงใหญ่มาก</w:t>
      </w:r>
    </w:p>
    <w:p>
      <w:pPr>
        <w:pStyle w:val="BodyText"/>
      </w:pPr>
      <w:r>
        <w:t xml:space="preserve">[เสียงโฆษณา]</w:t>
      </w:r>
    </w:p>
    <w:p>
      <w:pPr>
        <w:pStyle w:val="BodyText"/>
      </w:pPr>
      <w:r>
        <w:t xml:space="preserve">(คุณวราภรณ์) 16.44 น. ค่ะ คุณผู้ชมกลับมาอยู่กับเขาเย็นไทยรัฐกันครั้งหนึ่งนะคะ ให้คุณผู้ชมได้ดูภาพเมื่อตอน บ่าย 3 โมงครึ่งนะ ซึ่งภาพนี้ก็เป็นภาพที่เขาไปเฝ้ากัน มาตั้งแต่ช่วงเช้าแล้วแหละนะคะ ก็คือภาพของนายเปรมชัย กรรณสูต ซึ่งได้รับการปล่อยตัวออกจากเรือนจำทองผาภูมินะคะ นี่ค่ะ นี่เป็นนาทีที่เขาออกมาจากเรือนจำ ก็จะเห็นว่านายเปรมชัยนั้น สวมเสื้อเชิ้ตสีฟ้าอ่อน กางเกงขายาว ไม่เท้านะ เดินออกมา อันนี้จับประตูด้านหน้าของเรือนจำ แล้วก็รถที่มารอรับนี่เป็นรถบ้านนะคะ ก็คนใกล้ชิดเข้าไปรอนะคะ กลับออกไปจากหน้าเรือนจำ ไม่ได้มีการให้สัมภาษณ์อะไรนะคะ ทางทนายความ นายวิฑูรย์ ยิ้มพราย บอกว่าหลังจากที่ได้รับการปล่อยตัวนี่ ก็จะไปพบแพทย์ ต่อไปทำตัวที่โรงพยาบาลนะคะ แล้วครอบครัวก็เพิ่งได้ทราบว่านายเปรมชัย จะได้รับการปล่อยตัว เข้ากัเมื่อเช้านี้เพิ่งรู้เมื่อเช้านี้ก็มารับตัวทันทีนะคะ ก็รู้สึกดีใจ ส่วนปัญหาเรื่องอาการเจ็บป่วย นายเปรมชัยนั้นก็สุขภาพไม่ค่อยดีค่ะ ก็คุยกันไปเลย วันนี้รับการปล่อยตัวแล้วครอบครัว ไม่เคยครับ จักรวาล</w:t>
      </w:r>
    </w:p>
    <w:p>
      <w:pPr>
        <w:pStyle w:val="BodyText"/>
      </w:pPr>
      <w:r>
        <w:t xml:space="preserve">(คุณพงศ์เกษม) นี่ครับ คุณผู้ชมครับ ที่จริงแล้วนี่ทางกรมราชทัณฑ์แล้วเขาชี้แจงแบบนี้บอกว่าการปล่อยตัวคุณเป็นใครนี่ เป็นไปตามมติ ที่ประชุมคณะอนุกรรมการ เพื่อพิจารณาวินิจฉัย ลดวันต้องโทษจำคุกนะครับ มีผู้ต้องขังได้รับการอนุมัติ 484 คน ให้ปล่อยตัวลดวันต้องโทษ จำคุกนายเปรมชัยวันที่ 17 ตุลาคมพร้อมกับผู้ต้องขังคนอื่นทั้งหมดนี่113 คน และให้คุมความประพฤตินายเปรมชัย ตั้งแต่วันที่17 ตุลาคม ก็คือวันนี้เป็นต้นไปนะครับ จะพ้นโทษในวันที่ 7 ธันวาคมนี้นะครับ ช่วงปลายปีนะครับ โดยต้องมารายงานตัวตามนัด แต่ว่าไม่ต้องติดกำไล EM นะครับ เพราะว่านายเปรมชัยมีแผลที่ข้อเท้าครับ เบาหวานนะครับ ทีนี้คุณเปรมชัยถูกจับพร้อมกับพวกรวม 4 คน ผมย้อนให้คุณผู้ชมฟังนะ เพราะว่ามันเกิดขึ้นตั้งแต่ช่วงปี 2561 ในช่วงต้นปีอะไรครับ ตอนนั้นนี่ไปล่าสัตว์ป่าครับ ในเขตรักษาพันธุ์สัตว์ป่าทุ่งใหญ่นเรศวร ในพื้นที่ทองผาภูมิ ที่กาญจนบุรีนะครับ ตอนนั้นไปเจอ คือ เราเรียกว่าคดีเสือดำ ตั้งแต่ตอนไปเจอ ไปเจอทั้งซากเสือดำ ไก่ฟ้าหลังเทานะ ซากเก้ง พร้อมกับปืน และกระสุนปืนจำนวนมากนะครับ เหตุการณ์ที่เกิดขึ้น 4-6 กุมภาพันธ์ ปี 61 ครับ นายเปรมชัย ตอนนั้น ประกันตัวต่อสู้คดีตั้งแต่ศาลชั้นต้น จนกระทั่งสุดท้ายนี่ คำพิพากษาศาลฎีกาออกมา ในช่วงปลายปี 2564 นะครับ นายเปรมชัยและพวก รวม 4 คน ศาลฎีกานั้นจำคุกนายเปรมชัย 2 ปี อีก 14 เดือน ไม่รอลงอาญา ชดใช้เงิน 2 ล้านบาท ส่วนจำเลยที่เหลือครับ ศาลก็พิพากษาจำคุกเป็นเวลาแตกต่างกันไป จนกระทั่งกลางเดือน คือสักประมาณกลางเดือนกรกฎาคมนะ ถ้าตามข่าวบอกว่าปี 2564 นี่ นายธานี ทุมมาศ ซึ่งเป็นนายพราน จำเลยที่ 4 เสียชีวิต ระหว่างถูกคุมขังในเรือนจำและต่อมาครับ คุณเปรมชัยและพวกรวม 3 คน ได้ลดโทษคนละ 8 เดือน พรบ. สงวนและคุ้มครองสัตว์ป่า แก้ไขใหม่เมื่อปี 2562 ทำให้โทษจำคุกบอกว่า 2 ปี 14 เดือนนั้น เหลือ 2 ปี 6 เดือน ถ้าเกิดนับระยะเวลาการจำคุกจริง ๆ นะครับ จะพ้นโทษ คือ 8 มิถุนายน ปีหน้าครับ ปี 2567 แต่ว่านายเปรมชัย เป็นผู้ต้องขังสูงวัย ป่วยด้วยโรครุมเร้า มีการจำคุกตามกำหนดไปแล้ว 1 ใน 3 ที่มีก็เลยเข้าเงื่อนไขระเบียบของกรมราชทัณฑ์ จนนำมาสู่การตัว ออกจากเรือนจำในวันนี้นะครับ ย้อนให้ฟังประมาณนี้ สำหรับคดี</w:t>
      </w:r>
    </w:p>
    <w:p>
      <w:pPr>
        <w:pStyle w:val="BodyText"/>
      </w:pPr>
      <w:r>
        <w:t xml:space="preserve">(คุณวราภรณ์) ก็จะพ้นโทษเดือนธันวาคมนะคะ</w:t>
      </w:r>
    </w:p>
    <w:p>
      <w:pPr>
        <w:pStyle w:val="BodyText"/>
      </w:pPr>
      <w:r>
        <w:t xml:space="preserve">(คุณพงศ์เกษม) ครับ</w:t>
      </w:r>
    </w:p>
    <w:p>
      <w:pPr>
        <w:pStyle w:val="BodyText"/>
      </w:pPr>
      <w:r>
        <w:t xml:space="preserve">(คุณวราภรณ์) มาดูอีกหนึ่งเหตุการณ์ เป็นเรื่องสลด ที่เกิดขึ้นกับเด็กนักเรียนชั้นม 6 ที่เสียชีวิตด้วยการผูกคอตัวเองนะคะ เพราะว่าเธอเครียด และเสียใจที่ถูกหลอกให้ผ่อนโทรศัพท์ ฟรีค่ะ เรื่องนี้ไม่ใช่เรื่องใหม่นะ เคยเกิดขึ้นกับเด็กนักเรียนมาแล้ว ก่อนหน้านี้นะ เกิดขึ้นอีกครั้งหนึ่ง แล้วครอบครัวของน้องผู้หญิงคนนี้ เปิดเผยเรื่องนี้เพื่อเป็นอุทาหรณ์ค่ะ เพราะว่าน้องพลอย เราเรียกว่า</w:t>
      </w:r>
      <w:r>
        <w:t xml:space="preserve"> </w:t>
      </w:r>
      <w:r>
        <w:t xml:space="preserve">“</w:t>
      </w:r>
      <w:r>
        <w:t xml:space="preserve">น้องพลอย</w:t>
      </w:r>
      <w:r>
        <w:t xml:space="preserve">”</w:t>
      </w:r>
      <w:r>
        <w:t xml:space="preserve"> </w:t>
      </w:r>
      <w:r>
        <w:t xml:space="preserve">ก็แล้วกัน อายุ 19 ปี เป็นนักเรียนชั้นม.6 ของโรงเรียนแห่งหนึ่ง ที่นครศรีธรรมราช ไปพบเธอเนี่ยผูกคอตายในห้องนอน ตำรวจเขาสอบสวนเบื้องต้นคาดว่าเกิดจากความเครียด เพราะว่าน้องนี่ ถูกมิจฉาชีพหลอกให้ผ่อนไอโฟน 13 เสียเงินไป 20,000 บาทครับ คือเข้าไปตรวจสอบพบว่าน้องนี่ ติดต่อกับ Facebook ร้านฮาน่า Shop นะซึ่งอยู่ที่อำเภอแม่สายจังหวัดเชียงราย แล้วก็ปรากฏว่าหลอกให้น้องโอนเงินดาวน์ค่าผ่อนไอโฟนเข้าบัญชีชื่อของนางสาวดอกแก้ว แก้วเจิม ซึ่งปรากฏว่าไปตรวจสอบเป็นบัญชีม้า โอนเข้า 4 ครั้ง เป็นเงิน 18,500 บาท โอนเงินไปแล้วถึงเวลาไม่ได้ ของน้องก็โทรถามแต่พอเห็นว่านานผิดปกติ ขอคืนเงินดาวน์ได้ไหมครับ ร้านนี้บอกว่าถ้าอย่างนั้น โอนเงินค่าประกันเพิ่มมาอีก 2,000 น้องก็อยากได้เงินดาวน์คืน ก็โอนไปให้อีก 2,000 บาท ปรากฏเงียบหาย ไม่โอนอะไรมาให้เลย น้องก็ถึงรู้ตัวว่าถูกหลอกเขาให้แล้ว ถูกโกงเขาให้แล้ว ก็พยายามแชตนะคะ ทวงเงินหลายครั้งแต่ว่าไม่เป็นผลสำเร็จค่ะ มีการวิงวอนให้เข้าไปพบในแชทข้อความนี้นะคะ ขอให้ร้านคืนเงิน ไม่มีเงินแล้วโอนกลับได้ไหม หนูขอร้องนั่นคือเงินทั้งหมดที่หนูมี นี่คือข้อความจากแชทคือลักษณะ ขอร้องให้คืนมาเถอะ มันเป็นเงินก้อนสุดท้ายเขาจริง ๆ เจอประโยคนี้แหละ แต่ไม่มีเสียงตอบรับจากอีกฝ่ายหนึ่งนะคะ สุดท้ายนี่เรื่องเรื่องเรื่องเหล่านี้คงจะทำให้น้องพลอยเกิดความเครียดนะเพราะว่าเงินที่โอนไปค่าโทรศัพท์นี่ ส่วนหนึ่ง ก็ยืมมาจากเพื่อน 2 คนด้วย กลัวก็กลัวนะคะ ถูกแม่ตำหนิว่ายืมเงินเพื่อนไปผ่อน iPhone โดนตำหนิ ก็คิดนู่นคิดนี่ จนกระทั่งบ่าย 3 วันที่ 15 ตุลาคมนี่ น้องแช็ตครั้งสุดท้ายบอกเพื่อนว่าถูกโกงแล้ว หลังจากนั้นก็เงียบหายไปเลยค่ะ จนกระทั่งมาเจอล่าสุดนี่ ก็คือน้องผูกคอเสียชีวิตอยู่ในห้องนอน เขียนจดหมายทิ้งไว้ด้วยให้แม่บอกช่วยคืนเงินให้กับเพื่อนที่ยืมมาด้วยนะคะ 1,500 มีคน 6600 แล้วก็บอกว่าไม่เชื่อไม่อยากจะเชื่อเลยว่าตัวเอง โอนเงินให้กับมิจฉาชีพนะคะ ให้ไปดูหลักฐานในแช็ต ขอโทษแม่ รักแม่ น้องไม่ได้คิดสั้น แต่น้องคิดแล้ว เขียนอย่างไร ทิ้งไว้ให้กับแม่ค่ะ แม่นี่นะคะ คือเสียใจมาก ตอนที่คุยกับผู้สื่ก็คุยไปร้องไห้ไปนะคุณกานต์บอก ลูกบ่น บ่นมาสักพักแล้วแหละ อยากได้โทรศัพท์จะเอาไว้ใช้ตอนไปเรียนมหาวิทยาลัย เพราะน้อง ม. 6 แล้ว ก็อยากมีมือถือเธอก็บอกว่า เดี๋ยวเดี๋ยวสิ้นเดือนนะแม่จะซื้อให้ก็ไม่คิดว่าลูกจะไปแอบสั่งทางออนไลน์ ถ้ามีปัญหา แล้วลูกมาปรึกษานี่ ตัวเองนี่ จะไม่ตำหนิลูกเลย แล้วก็รู้สึกเสียใจค่ะ เหตุการณ์นี้มันเกิดขึ้นกับครอบครัว ของตัวเองค่ะ อากาศวันนี้ เหมือนกับที่ผ่านมา มีอะไรให้เลยครับ แลข่าว เหมือนเป๊ะเลย กับเหตุการณ์นั้น เราไม่คิดเลย</w:t>
      </w:r>
    </w:p>
    <w:p>
      <w:pPr>
        <w:pStyle w:val="BodyText"/>
      </w:pPr>
      <w:r>
        <w:t xml:space="preserve">(คุณพงศ์เกษม) เจอประโยคนี้นะแม่เคยดูแต่ข่าวที่เกิดกับลูกคนอื่นใช่ไหมที่คิดว่าจะเกิดกับลูกแน่แม่พูดหูเจริญใจมากเราก็จริง ๆ มันก็ อุทาหรณ์จริง ๆ ก็ต้องขอบคุณทั้งครอบครัว ที่แชร์เรื่องราวนี้นะ เพราะมิจฉาชีพ มันก็จะใช้วิธีการซ้ำ ๆ นี่แหละหลอกสำเร็จมันก็จะทำกับคนอื่นอีกแล้วนะคะ ซึ่งคดีนี้นะคะ คุณผู้ชมทางตำรวจ สภเกาะทวดขยายผลบัญชีที่โอนเงินไปนี่เป็นบัญชีมาเขาก็แจ้งอายัดแล้ว แล้วเขาไปตรวจสอบร้านขายโทรศัพท์ ซึ่งในเพจนี่ บอกว่าอยู่ที่อำเภอแม่สายจังหวัดเชียงรายไปตรวจสอบร้านไม่มีค่ะ ไม่มีอยู่จริง เป็นการสร้างโปรไฟล์ขึ้น เพื่อหลอกลูกค้านี่ ร้านนี้ไม่มีอยู่จริงนะ คุณผู้ชม ดูโปรไฟล์นี้นะ อย่าไป อย่าไปทำธุรกรรมอะไรด้วยนะคะ ของปลอม ซึ่งเขาก็ประสานตำรวจไฟเบอร์ ช่วยเหลือในการทำคดีติดตามแก๊งมิจฉาชีพออนไลน์แก๊งนี้ต่อไปค่ะ หลอกให้ผ่อนมือถือ</w:t>
      </w:r>
    </w:p>
    <w:p>
      <w:pPr>
        <w:pStyle w:val="BodyText"/>
      </w:pPr>
      <w:r>
        <w:t xml:space="preserve">(คุณพงศ์เกษม) Hannah Shop Moblie</w:t>
      </w:r>
    </w:p>
    <w:p>
      <w:pPr>
        <w:pStyle w:val="BodyText"/>
      </w:pPr>
      <w:r>
        <w:t xml:space="preserve">(คุณวราภรณ์) ใช่ค่ะ มีอยู่จริงที่บอกว่าอยู่ที่ไหนแล้วแม่สายเชียงรายกูไม่ส่งครับ ขอแสดงความเสียใจด้วยนะ หลังจาก Big Surprise ส่งทางทนายอนันต์ชัยนี่แหละครับ ที่บอกว่าจะไปเอาผิดนายกรัฐมนตรีเรื่องของการเสนอชื่อแต่งตั้งผู้บัญชาการตำรวจแห่งชาตินะครับ ล่าสุดวันนี้ครับ ทนายอนันต์ชัยนั้น ไปยื่น ปปช. ในการตรวจสอบเอาผิดนายกรัฐมนตรีนะครับ ฝ่าฝืนมาตรฐานทางจริยธรรมร้ายแรงครับ ไปทางทนายอนันต์ ชัยไชยเดช นะครับ มีการไปยื่นหนังสือต่อคณะกรรม การป้องกันและปราบปราม การทุจริตแห่งชาติ ปปช. ให้ตรวจสอบทางนายกรัฐมนตรีครับ คุณเศรษฐา ทวีสิน มีพฤติกรรมฝ่าฝืนมาตรฐานทางจริยธรรมนักการเมืองครับ ตามรัฐธรรมนูญมาตรา 219 กรณีแต่งตั้ง ผบ.ตร. นะครับ ทนายวัอนันต์ชัย บอกว่าการที่นายกฯ นี่ ซึ่งเป็นประธาน กตร. หรือว่าประธานคณะกรรมการข้าราชการตำรวจ ตำแหน่งนั้นเสนอแต่งตั้งพลตำรวจเอก ต่อศักดิ์ สุขวิมล เป็น ผบ. ตร. ทำโดยข้ามขั้นอาวุโสครับ ไม่คำนึงถึงผลงาน ขัดต่อรัฐธรรมนูญ ขัดต่อพรบ.ตำรวจหลายมาตราครับ นอกจากนี้ กตร.หรือว่าคณะกรรมการข้าราชการตำรวจนี่ มีกรรมการ 2 คนครับ คือ ทางพลตำรวจเอกวินัยทองสองและนายฉัตรชัยพรหมเลิศพี่เป็นกรรมการสอบสวนกรณีตำรวจบุกค้นบ้านของทางรองโจ๊กนะครับ จึงถือเป็นผู้มีส่วนได้ส่วนเสีย ปรากฏว่ากลับร่วมลงมติเลือก ผบ.ตร. แล้วก็ได้หลักฐานเห็นชัด LINE นะครับ ว่ามีโพยในการลงมติครั้งนี้ ก็เลยส่งให้ ปปช. ตรวจสอบครับ นายวันชัยบอกว่าจะทำหนังสือสอบถาม ปปช. ทุก ๆ 15 วัน เพื่อเร่งรัดให้เสร็จภายใน 3 เดือนครับ ถ้าเกิดนายกฯ ถูกชี้มูลความผิด ต้องหยุดปฏิบัติหน้าที่ ถ้าศาลพิพากษาว่ามีความผิด แน่นอนครับ พ้นจากตำแหน่งนายกรัฐมนตรี แต่มันไม่ใช่แค่นั้นสินะครับ อาจจะถูกตัดสิทธิ์ลงสมัครรับเลือกตั้ง ตลอดชีวิตเหมือนเคสของคุณปารีณา ไกรคุปต์ อดีต สส. ราชบุรี ฟังเสียงทางทนายอนันต์ชัยหน่อย</w:t>
      </w:r>
    </w:p>
    <w:p>
      <w:pPr>
        <w:pStyle w:val="BodyText"/>
      </w:pPr>
      <w:r>
        <w:t xml:space="preserve">(คุณอนนัต์ชัย)ไม่ได้คำนึงถึงอาวุโส แล่วไต่สวนแล้วนี่ หรือน่าจะมีความผิดผิดจริยธรรมอย่างร้ายแรงนี่ หยุดนายกตู่ กับแม่ปารีญา</w:t>
      </w:r>
    </w:p>
    <w:p>
      <w:pPr>
        <w:pStyle w:val="BodyText"/>
      </w:pPr>
      <w:r>
        <w:t xml:space="preserve">(คุณพงศ์เกษม) ครับ ก็เดี๋ยวรอดูความคืบหน้านะว่าถ้าเอาผิดจริง ๆ ถ้าตามกฎหมายนี้ก็ตัดสิทธิ์ตลอดชีวิตนะคะ ดูเรื่องนี้กันต่อผู้ชมสำหรับใครที่เป็นแฟนของดาราฮอลลีวูดท่านนี้ ดาราฮอลลีวูด ชื่อดังนะ ล่าสุดมีเพื่อนสนิทออกมาเปิดเผย ถึงอาการป่วยของเขาว่าตอนนี้นี่ พูดไม่ได้ ไปอ่านหนังสือก็ยังทำไม่ได้นะคะ คือตอนนี้นี่ บูส วินริส อายุ 60ปี ถ้าในสมัยรุ่น ๆ ของพี่นี่นะ ก็จะรู้จักซีรีไดฮาร์ด รุ่นที่เหมือนกันใช่ไหม อามาเกดอนตอนที่ผมเด็ก ๆ อย่างมากแล้วก็คือตอนนี้เขาป่วยอยู่คณะเป็นโรคสมองส่วนหน้าเสื่อม อาการค่อนข้างน่าเป็นห่วงทีเดียว อย่างที่บอกอาการล่าสุดนี่ ก็คือเรื่องการสื่อสารพูดไม่ได้ คือทักษะการใช้ภาษานี่ จะสูญหายหมด ไม่สามารถที่จะอ่านได้ด้วยแล้วก็มีปัญหาเรื่องการเดิน อันนี้คือเป็นการเปิดเผยจากเพื่อนสนิทที่เขาไปเยี่ยมล่าสุด บรูส วิลลิส ออกจากวงการเมื่อปีที่แล้ว เขาเป็นโรคที่ชื่อว่าโรคอะเฟเซียนะคะ ซึ่งเป็นโรค ถ้าเป็นภาษาไทย ก็คือโลกสูญเสียการสื่อความ มันพัฒนากลายเป็นโรคสมองส่วนหน้าเสื่อมหรือเรียกสั้น ๆ ว่า FTD แล้วหลาย ๆ ท่านที่ไม่คุ้นนะคะ ฉันคือภาวะเสื่อมสลายของเซลล์ประสาท ตรงสมองส่วนหน้าค่ะ มันมีการสะสมของโปรตีนในสมองที่ผิดปกติ โลกนี้เราไม่เคยได้ยินไม่แปลกค่ะ เพราะว่ามันเป็นโรคที่หาหาพบได้ยาก แต่ว่ามันอยู่ในกลุ่มหนึ่งของโรคสมองเสื่อม เวลาเป็นแล้วนี่มันจะส่งผลกับการใช้ภาษาของคนที่ป่วยน่ะค่ะ คือ แสดงออกพฤติกรรมไม่เหมาะสมในที่สาธารณะทำอะไรซ้ำ ๆ ไม่มีจุดหมาย เวลาจะพูดจะนึกไม่ออก จะพูดติด ๆ ขัด ๆ แล้วก็สูญเสียการรับรู้ความหมายของคำต่าง ๆ ที่ใช้ในชีวิตประจำวัน ซึ่งอาการตอนนี้บรูซ วิลอันนี้คือเซลล์ด้านหน้านะคะ ซึ่งเขาบอกว่าบรูส วินริส ตอนนี้ยังคงเป็นคนที่อึดและตายยากเหมือนเดิม อันนี้เพื่อนสนิทคนที่เขาไปเยี่ยมนะคะ ยังอึกเหมือนเดิมแล้วก็พยายามสู้กับโรคนี้ ถึงแม้ว่าจะสูญเสียทุกอย่าง ทั้งความมีชีวิตชีวา จะพูดจะสื่อสารอะไรก็ไม่ได้ แล้วอ่านก็ไม่ได้ซึ่งอ่านนี่ ซึ่งเขาเป็นคนที่ชอบการอ่านมาก ก็ยังทำไม่ได้ แต่ครอบครัวก็หวังว่าปาฏิหาริย์ จะทำให้อาการเขาดีขึ้นแล้วแล้วที่เขาสื่อสาร ออกมาอยากจะให้คนทั่วโลกนี่ตระหนักถึงความสำคัญของโรคนี้นะคะ ก็นี่ราคาพูดนะคะ ใครที่เป็นแฟนCanon วันโลกาวินาศก็ส่งกำลังใจให้กับผู้เสียชีวิตแล้วก็ถือว่าเราก็ได้เรียนรู้ โรคนี้ไปพร้อม ๆ กันด้วย เห็นเขาก็ตกใจเลยนะ เพราะว่าหลายคนแน่ครับ ดูหนังเขาเยอะมาก เขาเลยก็ว่าได้ เราพักกันอีกครั้งหนึ่งนะช่วงหน้าครับ มาดูคลิปนี้ครับ ตบทรัพย์นะครับ คือวิธีการขับรถปาดหน้าครับ ตั้งใจให้ชนแล้ว เรียกเงิน รายละเอียดเป็นอย่างไรเดี๋ยวมาดูกันทุกหน้า แล้วมันทุกข์ความเดือดร้อนของครอบครัวนี้ที่ฉะเชิงเทรากันหน่อยค่ะ นอนไม่ได้ ผวาเลยค่ะ เพราะว่ามีกลุ่มวัยรุ่นนับสิบคนไล่ยิงกันถึงหน้าบ้าน ลูก ที่อยู่ในบ้านโซนนี้ค่ะ เขานอนไม่ได้เลยแล้วก็มีอาการผวาด้วย</w:t>
      </w:r>
    </w:p>
    <w:p>
      <w:pPr>
        <w:pStyle w:val="BodyText"/>
      </w:pPr>
      <w:r>
        <w:t xml:space="preserve">[เสียงโฆษณา] เราสองคนคติธรรมกระเต็นวราภรณ์7 วัน 1 สัปดาห์ 49 เป็น 1 เดือน 12 เดือน 1 ปีและ 1 ปีมี 365365 วันกลับบ้านเราได้ทุกวันเหนื่อยไหมทำงานทั้ง 7 วันเปิดปากพูดได้ด้วยหรอพูดได้สิครับ เรามีพื้นที่ให้ทุกคนได้เปิดปากพูดในทุกเรื่องทุกประเด็นใครจะเชื่อกันอีกแล้วเปิดปากเปิดฝากับภาคภูมิทุกวันจันทร์ถึงศุกร์บ่าย 3 โมงครึ่งเป็นต้นไปให้ไปขายในราคาจัดเต็มเงินไม่ต่ำกว่าครึ่งยืนยันท่านี้ไม่ครับ ยืนยันจ้าไว้เพื่อคุณติดตามทุกช่องทาง Social ไทยรัฐ</w:t>
      </w:r>
    </w:p>
    <w:p>
      <w:pPr>
        <w:pStyle w:val="BodyText"/>
      </w:pPr>
      <w:r>
        <w:t xml:space="preserve">(คุณพงศ์เกษม) คุณผู้ชมครับ มีความคืบหน้าเกี่ยวกับเด็กอายุ 14 ที่ไปก่อเหตุยิงที่ห้าง Siam Paragon นะครับ สถาบันกัลยาณ์ราชนครินทร์ นั้น นั้นมีการประเมินสภาพจิตใจเด็กที่ก่อเหตุนี่ ปรากฏว่าไม่พบความผิดปกติทางด้านจิตใจนะครับ คือ จากกรณีที่เกิดขึ้นนะครับ จนทำให้มีผู้เสียชีวิต 3 ศพ แล้วก็เป็นผู้บาดเจ็บ ทางกรมพินิจและคุ้มครองเด็กและเยาวชนครับ ได้ส่งตัวผู้ก่อเหตุใบประเมินอาการทางจิตเวชนะครับ ที่สถาบันกัลยาณ์ราชนครินทร์ กรมสุขภาพจิตครับ เบื้องต้นแพทย์ผู้เชี่ยวชาญ เฉพาะทางให้มีการดูอาการอย่างละเอียด และมีการส่งแอดมิดเลย อะไรต่าง ๆ ตั้งแต่วันที่ 6 ตุลาคมที่ผ่านมาครับ มีข้อมูลออกมา บอกว่าล่าสุดแพทย์ที่ทำการประเมินสภาพจิตใจ บอกว่าไม่พบความผิดปกติทางด้านจิตใจใด ๆ นะครับ แล้วก็อนุญาตให้ทางกรมพินิจและคุ้มครองเด็กและเยาวชน รับตัวผู้ก่อเหตุไปแล้ว ตามขั้นตอนหน้าล่าสุดนะครับ หลังจากที่มีการตรวจสอบทางจิตเวชครับ</w:t>
      </w:r>
    </w:p>
    <w:p>
      <w:pPr>
        <w:pStyle w:val="BodyText"/>
      </w:pPr>
      <w:r>
        <w:t xml:space="preserve">(คุณวราภรณ์) มาดูเรื่องนี้ต่อคุณผู้ชมคะอันนี้เป็นเรื่องร้องเรียนของคนในพื้นที่ที่เขาประสบมาแล้วก็พอส่งผลกระทบกับการใช้ชีวิตแล้วล่ะค่ะ เพราะว่าชายคนนี้กับลูกสาวบอกว่าถึงขั้นนอนผวาแล้วค่ะ เนื่องจากว่ามีกลุ่มวัยรุ่นนี่นะคะ 10 คน ไล่ยิงกันที่หน้าบ้านนะคะ แล้วก็เหตุการณ์นี้นี่ กล้องวงจรปิดจับภาพไว้ได้ เราไปดูกันค่ะ โอ้โห ยิงกันเกือบ 10 นัดนะคุณผู้ชม เอาง่าย ๆ นะเราลองนึกดูว่าถ้าเหตุการณ์นี้ มันเปิดขึ้นหน้าบ้านเรา ในคืนนั้นรู้สึกอย่างไร ของบ้านที่อยู่ในโซนนี่นะคะ หลังหนึ่ง ก็คือเป็นพ่อ ลูก เป็นผู้ชายอายุ 34 ปี มีลูกสาว 10 ขวบไ ด้รับผลกระทบมากเลย นี่คือกล้องวงจรปิดหน้าร้านค้า หน้ามหาวิทยาลัยราชภัฏราชนครินทร์ อยู่ที่ตำบลหน้าเมือง อำเภอเมืองฉะเชิงเทรา ประมาณตี 1 ครึ่งค่ะ ของเมื่อคืนนะคะ ผู้ชายผู้หญิงขี่มอเตอร์ไซค์มา แล้วก็มีรถกระบะสีดำบรรทุกคนมาเต็มคันรถค่ะ เกิดเปิดฉากไล่ยิงกันหลายนัด มีการวิ่งหนีตายทิ้งรถมอเตอร์ไซค์ไว้ กลางถนนแล้วคนที่อยู่บนรถกระบะ บางส่วนก็ลงมาทุบ ทำลายรถมอเตอร์ไซค์ที่ล้มอยู่ หลังจากนั้นก็หลบหนีกันไป แต่คนที่อยู่ตรงนั้นที่เขาไม่ได้เกี่ยวข้องด้วย แล้วอยู่ในบ้านนี่ ก็คือเหมือนกับต้องรู้เหตุการณ์นี้มันเกิดขึ้นตลอดเวลานะคะ ก็รู้สึกไม่สบายใจนะคะ ผู้สื่อข่าว วันนี้ไปคุยกับคุณธนพลค่ะ เจ้าของร้านนี้ ซึ่งพาเราดูร่องรอยความเสียหายที่เกิดขึ้นเขาบอกหน้าร้านนี่ กระสุนไปถูกท่อน้ำประปาจนแตก เอาปลอกกระสุนในที่เกิดเหตุมาให้ผู้สื่อข่าวด้วย นี่ค่ะ เสียหายนะคะ แล้วเขาเล่าบอก ตอนนั้นก็ได้ยินเสียงเอะอะโวยวายดั งแล้วได้ยินเสียงปืนหลายนัดเลย แต่ก็ไม่ได้ออกมาดู เสียงปืนมันหมดนี่ ก็เลยไล่เช็คกล้องวงจรปิดดู โอ้โห ถึงได้เพราะว่ายิงกันอยู่หน้าบ้านนี่ หลายสิบคนเลยนะคะ ตกใจนะคะ เพราะว่าเขาเองนี่ นอนไม่ตกถนนเลยโชคดีที่กระสุนไม่เข้ามาในบ้านนะคะ ก็ไม่รู้ว่าทั้งสองฝ่ายทะเลาะอะไรกัน มาแต่ว่าวิธีการเอาปืนผาหน้าไม้มายิงกัน กลางดึกแบบนี้ คนที่อยู่แถวนั้น ก็รู้สึกไม่ปลอดภัยค่ะ</w:t>
      </w:r>
    </w:p>
    <w:p>
      <w:pPr>
        <w:pStyle w:val="BodyText"/>
      </w:pPr>
      <w:r>
        <w:t xml:space="preserve">(คุณธนพล) ได้ยินเสียงปืนประมาณ 6-7 นัดนะครับ แล้วก็มีกลุ่มวัยรุ่นวิ่งไล่กัน แล้วก็มีเสียงโวยวาย // ที่แรกเป็นกลุ่มวัยรุ่นที่มันจะเยอะขนาดนี้ ไม่กินแถวนี้ไม่เคยมีเรื่องอะไร</w:t>
      </w:r>
    </w:p>
    <w:p>
      <w:pPr>
        <w:pStyle w:val="BodyText"/>
      </w:pPr>
      <w:r>
        <w:t xml:space="preserve">(คุณวราภรณ์) ตอนนี้คุณธนพลก็ไปแจ้งความที่สภ. เมืองฉะเชิงเทรานะคะ ภาพจับเอาไว้ได้หมดแล้วนะคะ ตั้งแต่แรกเลยนี่ค่ะ 10 กว่าคน</w:t>
      </w:r>
    </w:p>
    <w:p>
      <w:pPr>
        <w:pStyle w:val="BodyText"/>
      </w:pPr>
      <w:r>
        <w:t xml:space="preserve">(คุณพงศ์เกษม) คุณผู้ชมครับ ไปดูคลิปนี้นะ ที่บอกไว้เมื่อเบรกที่แล้วนะ ว่าจะให้ดูเป็นอุทาหรณ์เลยนะคะ เตือนภัยแก๊งตบทรัพย์นะครับ ขับรถปาดหน้าแล้วก็ตั้งใจให้ชน หลังจากนั้นก็พยายามข่มขู่ เพื่อจะเรียกเงินนะครับ ลองไปดูคลิปครับ ขอโทษครับ นี่ครับ เจ้าของคลิปบอกนะว่าให้ดูอีกรอบหนึ่งครับ มาปาดนะครับ มาปาดก็ชน ก็แปลก ๆ นะ คุณกาย ถ้าดูจากกล้องหน้ารถปาดมาแบบนี้</w:t>
      </w:r>
    </w:p>
    <w:p>
      <w:pPr>
        <w:pStyle w:val="BodyText"/>
      </w:pPr>
      <w:r>
        <w:t xml:space="preserve">(คุณพงศ์เกษม) คือพอมาเจอเหตุการณ์แบบนี้ใช่ไหม อาจจะมีปัญหากันมา หรือถ้าไม่มีก็เจอแบบคิดเป็นอย่างอื่นไม่ได้นะ หลังจากนั้นครับ และเปิดหลังจากนั้นนะครับ มาข่มขู่ครับ ไถเงินใส่ความดูว่าเจ้าของคลิปนี่ เมาแล้วขับหรือเปล่า แต่สุดท้ายไม่ได้ให้ไปนะ บอกว่าเดี๋ยวขอรอเจ้าหน้าที่ตำรวจครับ แล้วก็เจ้าของคลิปบอกว่าพวกนี้จะหนีไปเอง เตือนภัยเอาไว้นี่ดีเป็นกลางวันเตือนภัยถ้าเจอแบบนี้ตอนกลางคืนตั้งสติแล้วก็อย่าหลงกลมิจฉาชีพพวกนี้อย่าลงไปโดยเด็ดขาดโทรศัพท์บิ๊กตำรวจรอตำรวจมาเคลียร์อย่างเดียวเท่านั้น</w:t>
      </w:r>
    </w:p>
    <w:p>
      <w:pPr>
        <w:pStyle w:val="BodyText"/>
      </w:pPr>
      <w:r>
        <w:t xml:space="preserve">(คุณวราภรณ์) รถไม่มีทะเบียนด้วยใช่ไหมคะ</w:t>
      </w:r>
    </w:p>
    <w:p>
      <w:pPr>
        <w:pStyle w:val="BodyText"/>
      </w:pPr>
      <w:r>
        <w:t xml:space="preserve">(คุณพงศ์เกษม) เบลอ ๆ อยู่ไหม สภาพสภาพทะเบียนมาจะคืนไปกับรถ</w:t>
      </w:r>
    </w:p>
    <w:p>
      <w:pPr>
        <w:pStyle w:val="BodyText"/>
      </w:pPr>
      <w:r>
        <w:t xml:space="preserve">(คุณวราภรณ์) เจ้าของรถนี่คือสติดีมากนะ ก็เหมือนกับดูข่าวฟังข่าวแบบนี้ไม่ปกติแล้ว มาขวางหน้าแล้วก็มาเบรกกะทันหัน แล้วมาข่มขู่ มาตบทรัพย์ชัด ๆ เลยนะครับ อันนี้ก็เช่นเดียวกันโดยเฉพาะนะคะ ใครที่ดูแลเล็ก ๆ อยู่นะคะ ทางสายตาไม่ได้จริง ๆ และยิ่งบ้านอยู่ติดถนนใหญ่ค่ะ ยิ่งต้องระวังเป็นพิเศษ ไม่อย่างนั้นเดี๋ยวเป็นแบบกรณีนี้ค่ะ ถ้าเป็นคุณผู้ชม คุณผู้ชมจะมองเห็นไหมคะ นี่ โอ้โหนี่คือเจ้าของคลิปก็ยังพูดเลยนะต้องขออภัยเขาบอกตอนแรกสุนัข เขาไม่มีใครคิดค่ะ ว่าเด็กจะออกมากลางถนนแบบนี้เลยแล้วเด็กตัวนิดเดียวนะคะ โชคดีจริง ๆ ค่ะ ที่ตานี่สังเกตเห็นว่ามันไม่ใช่สุนัข เป็นเด็กนะคะ ตอนนี้ก็เป็นตอนเย็น ๆ ด้วยนะคะนี่ คนขับตาดีมากจริง ๆ นะ ก็เลยชะลอ จอดขวางกลางถนน เพราะไม่อย่างนั้น เดี๋ยวรถคันอื่นมาแล้วเธอก็ตัดสินใจไปอุ้มเด็กออกมาอีกเลนไม่มีรถมา ออกมาได้อย่างไร เจ้าของคลิปนี่นะคะ เขาบอกว่าตรงนี้ ก็คือที่อำเภอศรีสัชนาลัย อุ้มไปนี่นะคะ พาไปส่งที่บ้าน คือเด็กในอยู่กับคุณตาทวดค่ะ นะคะ คุณตาทวดตอนนั้นเถอะ มัวแต่ทำงานบ้าน ก็ไม่เห็นว่าหลานวิ่งออกมา โอ้โห โชคดีจริง ๆ ค่ะ อันนี้คืออุทาหรณ์เลยนะคะ บ้านที่อยู่ริมถนน แล้วเราไม่รู้จริงนะว่าทิศทางเด็กคือเด็กก็ไปทั่วนะ ไม่รู้ว่าห้องไหนปลอดภัยตรงไหนอันตราย คุณตาเผลอแป๊บเดียว ออกมากลางถนนแบบนี้ค่ะ เจ้าของคลิปที่อุ้มเด็กไปคืน เขาเลยบอกว่าเอาเชือกผูกขาเด็กไว้ไหมจะได้ปลอดภัย คือ ผูกเด็กข้างหนึ่ง แล้วก็กลับมือคุณตาข้างหนึ่ง ไม่รู้ว่าเด็กไปที่ไหนนะคะ แต่หลังจากเกิดเหตุการณ์นี้ และขอคลิปนี้ไปลงในออนไลน์นี่ ก็มีแม่ท่านหนึ่งนะคะ บอกว่าห่วง เพราะว่าคงจะเข้าใจ คุณตาเองก็มีธุระ เลยต้องทำเขาบอกว่าส่งคอก คอกสำหรับกันเด็ก พอถึงวัยที่เดินได้เขาจะมีคอกให้เด็กอยู่ใช่ไหมคะ คุณแม่ท่านนี้บอกเดี๋ยวจะส่ง ของลูกที่ไม่ได้ใช้แล้วไปให้นะคะ เจ้าของคลิปก็อาสาเอาไปส่งให้คุณตาทวดด้วย เด็กก็จะได้ปลอดภัยนะคะ โชคดีจริง ๆ</w:t>
      </w:r>
    </w:p>
    <w:p>
      <w:pPr>
        <w:pStyle w:val="BodyText"/>
      </w:pPr>
      <w:r>
        <w:t xml:space="preserve">(คุณพงศ์เกษม) มีอีกเหตุการณ์นะครับ เกี่ยวกับรถเกี่ยวกับเด็กเหมือนกันนะครับ เป็นรถที่เขาบรรทุกไม้มา แล้วก็ให้เด็ก มีอยู่ 3 คนนั่งอยู่ด้านหลัง ทีนี้จังหวะที่จะข้ามสะพานข้ามแม่น้ำเด็กคนหนึ่งก็ถูดเหล็กกั้นความสูงเนี่ยฟาดหัวเข้าอย่างจังเลย ลองไปดูคลิปกันครับ</w:t>
      </w:r>
    </w:p>
    <w:p>
      <w:pPr>
        <w:pStyle w:val="BodyText"/>
      </w:pPr>
      <w:r>
        <w:t xml:space="preserve">[เสียงดนตรี]</w:t>
      </w:r>
    </w:p>
    <w:p>
      <w:pPr>
        <w:pStyle w:val="BodyText"/>
      </w:pPr>
      <w:r>
        <w:t xml:space="preserve">(คุณพงศ์เกษม) นี่ คุณผู้ชมครับ ลองดูภาพ มันมี 2 รอบใช่ไหมครับ สะพานข้ามแม่น้ำนครนายกน่ะ นะครับ ขับรถบรรทุกไม้คันนี้ ขนไม้มาเต็มคัน เราเบลอภาพเอาไว้ แต่น้องเลยนั่งกันอยู่ 3 คนนะ เด็กนี้นะครับ เพราะจังหวะข้ามนี่ เหล็กกั้นที่มันจำกัดความสูงนะครับ ติดตั้งไว้ที่บริเวณสะพาน นะครับรถนี่ผ่านจุดแรกไปได้ พอถึงกลางสะพานปรากฏว่ามีน้องยืนขึ้นโดนฟาดไปเต็ม ๆ นะครับ เอามาให้ดูกันนะครับ เจ้าของคลิปก็เอามาเตือนภัยเอาไว้นะครับ ไม่ควรให้เด็กนั้นมันนั่งด้านหลังแบบนี้ ลองไปดูภาพตอนที่ความสูงเอาไว้นะ 2 เมตร 20 เซนติเมตร ครับ แต่ว่านั่นแหละ อันตรายอยู่ดีนะครับ ถ้าเด็กทั้ง 3 คนนะ</w:t>
      </w:r>
    </w:p>
    <w:p>
      <w:pPr>
        <w:pStyle w:val="BodyText"/>
      </w:pPr>
      <w:r>
        <w:t xml:space="preserve">(คุณวราภรณ์) อยู่ท้ายรถ ที่มีกองไม้อยู่แต่มันนะคะ มันก็ไม่พ้นค่ะ กลับมาในช่วงหน้าค่ะ หลาน คุณยาย กับคุณหมอที่รักษามีปากเสียงกัน เพราะว่าระบบล่มน่ะค่ะ เนื่องจากฝนถล่มและไฟมันช็อต ข้อมูลก็เลยหายจากระบบ ก็เดี๋ยวดูสิคะว่าจะปรับความเข้าใจกันได้ไหม มีปากเสียงกันยกใหญ่เลยครับ</w:t>
      </w:r>
    </w:p>
    <w:p>
      <w:pPr>
        <w:pStyle w:val="BodyText"/>
      </w:pPr>
      <w:r>
        <w:t xml:space="preserve">(คุณพงศ์เกษม) ที่อยุธยานะครับ มีผู้ชายคนหนึ่งครับ อ้างว่าเป็นเจ้าหน้าที่รัฐ ขี่มอเตอร์ไซค์ชักปืน ข่มขู่คนขับรถบรรทุกนะครับผม ปมเหตุมาจากเรื่องการขับปาดหน้า สักครู่กับมาติดตามครับ</w:t>
      </w:r>
    </w:p>
    <w:p>
      <w:pPr>
        <w:pStyle w:val="BodyText"/>
      </w:pPr>
      <w:r>
        <w:t xml:space="preserve">[เสียงโฆษณา]คืนนี้มีปาร์ตี้มอนิ่งผับนักหนาเนี่ยฮะเกษมสัตยาประเสริฐเขาช่วยยากผมจะเล่าให้ฟังง่ายและชัดเจนมากกว่าเดิมแล้วดิฉันกระเต็นวราภรณ์7 วัน 1 สัปดาห์ 4 สัปดาห์เป็น 1 เดือน 12 เดือน 1 ปีและ 1 ปีมี 365365 วันพบกับพวกเราได้ทุกวันเปิดปากพูดได้สิครับ เรามีพื้นที่ให้ทุกคนได้เปิดปากพูดในทุกเรื่องทุกประเด็นอีกแล้วเปิดฝากับภาคภูมิทุกวันจันทร์ถึงศุกร์บ่าย 3 โมงครึ่งเป็นต้นไปไทยรัฐทีวีขอแสดงความคิดเห็นอย่างมีสติและถูก</w:t>
      </w:r>
    </w:p>
    <w:p>
      <w:pPr>
        <w:pStyle w:val="BodyText"/>
      </w:pPr>
      <w:r>
        <w:t xml:space="preserve">(คุณวราภรณ์) คุณผู้ชมคะ 17 ตุลาคมนะคะ วันนี้หลายท่านก็ให้ความสำคัญนะคะ เพราะว่าวันนี้นี่นะคะ ราหูจะย้ายราศีใหญ่ ถ้าไปดูในปฏิทินโหราศาสตร์นี้ก็ต้องเตรียมของเพื่อที่จะไหว้ราหูกันนะคะ ก็จะมีทั้งราศีที่จะต้องไหว้เพื่อที่จะให้ราหูคุ้มครองนะคะ ให้พ้นเคราะห์ แล้วก็ราศีที่จะดวงดีขึ้น หลังจากที่ราศีย้ายด้วยนะคะ วันนี้ประชาชนนะคะ ก็ที่มีความเชื่อ ก็ไปกราบไหว้บูชาพระราหูองค์ใหญ่ และถวายของดำ 8 อย่าง วัดศรีษะทอง คนแน่นเลยนะคะ คุณกาย ที่นครชัยศรี นครปฐมนะคะ คนมากันเยอะ เขาบอกว่าเส้นทางเข้าวัดไปจนถึงถนนเพชรเกษมนี่ ติดหลายกิโลเมตรเลยค่ะ ราศี ราหูนี้จะย้ายราศีครั้งใหญ่โดยจะโคจรย้ายราศีเมษเข้าสู่ราศีมีนตั้งแต่ 10ตุลาคม ปีนี้ ไปจนถึง 5 พฤษภาคมปี 2568 ค่ะ นะคะ ก็หลายคนก็มาสะเดาะเคราะห์ เสริมดวงเสริมบารมีนะคะ วัดศีรษะทองเอง ก็เป็นเจ้าตำรับแห่งแรก ที่สร้างพระราหูให้คนกราบไหว้นะคะ ที่ 1 ที่วันนี้คนจะเยอะนะ ก็คือที่วัดไตรมิตรวิทยาราม ที่กรุงเทพฯ ทยอยไปไหว้พระราหูที่จุดบวงสรวงของวัดไตรมิตรกันทั้งชาวไทยและชาวต่างชาตินะคะ เยอะเลยวั แล้วคากว่าวันนี้ทั้งวันน่ะค่ะ ตลอดทั้งวันนะคะ ที่หมอดูชื่อดังนะคะ หมอไก่ พ. พาทินี บอกว่าการที่พระราหูโยกย้ายครั้งนี้ จะส่งผลต่อดวงชะตา 12 ราศี เปลี่ยนแปลงไปโดยเฉพาะ 4 ราศีค่ะ คุณผู้ชม แบ่งเป็น 2 กลุ่มที่ราหูย้ายออกนะคะ ดูราศีเมษ ราศีตุลย์ 2 ราศีนี้อุปสรรคจะคลี่คลาย โดยเฉพาะการงานจะดีขึ้น จะประสบความสำเร็จ</w:t>
      </w:r>
    </w:p>
    <w:p>
      <w:pPr>
        <w:pStyle w:val="BodyText"/>
      </w:pPr>
      <w:r>
        <w:t xml:space="preserve">(คุณพงศ์เกษม) ครับ</w:t>
      </w:r>
    </w:p>
    <w:p>
      <w:pPr>
        <w:pStyle w:val="BodyText"/>
      </w:pPr>
      <w:r>
        <w:t xml:space="preserve">(คุณวราภรณ์) ส่วน 2 ราศี อันนี้พระราหูย้ายเข้าหรือย้ายมาทับ 2 ราศีนี้ ก็คือราศีมีนกับราศีกันย์ ก็จะเกิดการเปลี่ยนแปลงโดยเฉพาะหน้าที่การงาน แต่ว่าจะเป็นไปในทิศทางที่ดีขึ้นนะคะ 12 ราศีเลย ก็สามารถตั้งโต๊ะไหว้พระราหูได้ที่บ้าน เตรียมของไหว้เป็นของดำ 12 อย่าง ธูป 12 ดอก และฤกการไหว้วันนี้ จะอยู่ตั้งแต่ 18:00 น 20 นาทีไปจนถึง 21:00 น 45 นาทีก่อนช่วงกลางคืนนะคะ กลับบ้านแล้วเตรียมของไหว้ก็ยังไม่ได้ทันค่ะ // จริง ๆ 12 ราศีนะคะ สามารถใช้ได้ทั้งหมดเลยนะคะ ใครที่จะตั้งโต๊ะไหว้พระราหูนะคะ ก็สามารถที่บ้านเลยนะคะ โดยการที่เรานี่ ต้องเตรียมปูผ้าขาว เตรียมของดำนะคะ ตามตำราในจริง ๆ ต้องเป็น 12 อย่าง เป็นกำลังของพระราหูนะคะ แล้วก็หมด 12 ต่อนะคะ ฤกษ์ในการไหว้นะคะ จริง ๆ หนูจะมีการโยกย้ายไปแล้ว 6 โมง 22 นาที ที่ผ่านมาตอนเช้าค่ะ จะไหว้ในช่วงในการไหว้ในวันนี้นะคะ ในช่วงตั้งแต่เวลา 18:21 น ถึงเวลา 21:25 น ในวันนี้ค่ะ</w:t>
      </w:r>
    </w:p>
    <w:p>
      <w:pPr>
        <w:pStyle w:val="BodyText"/>
      </w:pPr>
      <w:r>
        <w:t xml:space="preserve">(คุณวราภรณ์) นี่ก็เป็นความเชื่อนะคะ ใครที่มีความเชื่อศรัทธาในพระราหูวันนี้ ก็เป็นวันอีกวันหนึ่งที่จะต้องเขาจะเตรียมของไหว้กัน เป็นของดำนะคะ ยกตัวอย่างมาให้นะคะ ของไหว้ 12 อย่าง เป็นสีดำ แล้วก็ธูป 12 ดอก ตามฤกษ์ที่ทางหมอไก่บอก พอกลับบ้านไปหลังจากเสร็จงาน แล้วก็ยังไม่ทัน 18:00 น. 21 น. ถึง 21.45 น. จบงานแล้วยังไม่ทันนะคะ</w:t>
      </w:r>
    </w:p>
    <w:p>
      <w:pPr>
        <w:pStyle w:val="BodyText"/>
      </w:pPr>
      <w:r>
        <w:t xml:space="preserve">(คุณพงศ์เกษม) สำหรับ คนที่มีความเชื่อความศรัทธา เปล่าก็อย่าลืมวันนี้ครับ ผู้ชมครับ ไปดูเหตุการณ์นี้ครับ อันนี้เป็นหมอที่พระคารมกับญาติของคนไข้นะครับ คนไข้บอกว่าพาคุณยายนี่ ไปรักษาที่โรงพยาบาล ปรากฏว่าไม่สามารถจ่ายยาได้ เนื่องจากว่าข้อมูลคนไข้หายออกไปจากระบบ เนื่องจากว่าไฟช็อตอีกทีหนึ่ง และข้อมูลหายไป โรงพยาบาลก็จ่ายยาไม่ได้ ทางคนไข้ก็ต้องไปเอา กลับบ้านไปเอาซองยามาให้ทางโรงพยาบาลดู ก็ยังจ่ายไม่ได้ เดี๋ยวลองไปดูภาพเหตุการณ์กันหน่อยครับ มันคืออะไร ไม่อยากคุยกับคนที่ฉันรักครับ เป็นผ่านการปะทะคารมกันแล้วก็ญาติ เดี๋ยวฝั่งของญาติคนไข้ก่อนนะครับ เหตุการณ์ที่เกิดขึ้น 14 ตุลาคม ที่ผ่านมาที่โรงพยาบาลแถวบางบัวทอง นนทบุรี คุณลำดวนนี่ เป็นหลานสาวของคุณยาย เอาคลิปไปแชร์บอกว่าพระคุณยายครับ ไปหาหมอรักษาโรคเบาหวานตามนัดเลยนะครับ ไปรับยาอะไรขอรับบัตรคิวไปเจาะเลือดจากนั้นก็เอายายไปหาหมอมาบอกว่า ประวัติคนไข้หาย หมอจ่ายยาให้ไม่ได้ ต้องเอาเอกสารไปยื่นที่เภสัชกร ไปยื่นเภสัชครับ ก็จ่ายยาให้ไม่ได้อีก คุณยายก็ต้องไปเอาซองยามาให้ดู ถึงจะจ่ายยาได้ ก็เลยเอาทีนี้พายายกลับบ้าน แล้วไปเอาซองยาแล้ว กลับมาที่โรงพยาบาลอีกครั้ง เอาซองยาให้เภสัชนี่ 3 ชนิด ส่วนอีกชนิดหนึางครับ คุณยายกินยาหมดแล้วซองก็ทิ้งไปเภสัชก็เลยจ่ายยาให้ไม่ได้อีกคราวนี้ เพราะไม่รู้ว่าไอ้ชนิดที่ทิ้งซองไปแล้วนั้นมันคือชนิดอะไร ก็เลยโมโหณที่นี้ขอให้โรงพยาบาลให้ไปหาคนอธิบายซิว่าทำไมโรงพยาบาลถึงไม่รู้ว่าจะจ่ายยาอะไรจะให้คนแก่นี่นะครับ กลับไปเอาซองยา โห ก็ลำบากกันนะครับ คุณยายก็ป่วยด้วยนะ แต่เจ้าหน้าที่บอกว่าไม่มีใครอยู่ เพราะเป็นวันหยุดนะครับ ให้ยายยื่นเอกสารใหม่ รอพบหมอพอดี เจอหมอครับ หมอก็จ่ายยาให้ไม่ได้ เพราะไม่รู้ว่ายายกินยาตัวไหนอยู่บ้าง หมอบอกว่าจะจ่ายยามั่วไม่ได้ ตนก็งงครับ นะครับ เพราะว่าหมอเจาะเลือดไปตรวจแล้ว ทำไมไม่รู้ว่ายายป่วยอะไรแล้วก็หมอจะให้กลับบ้านนะครับ แล้วค่อยมาเอายาทีหลัง ก็อยากให้โรงพยาบาลตรวจสอบ แล้วก็ปรับปรุงในส่วนของการดูแลคนไข้ ขณะเดียวกันในทางผู้สื่อข่าวผู้ชมมาก็ไปหาทางคุณยายได้ครับ บอกว่าตนป่วยครับ เป็นเบาหวานความดัน ในทางเดินไม่ค่อยสะดวกครับ ต้องใช้ไม้เท้า วันเกิดเหตุไปเช็กเบาหวาน ไม่เจอหมอที่เคยตรวจ ไปเจอหมออีกคน ตรวจก็ไม่ได้บอกว่าน้ำตาลขึ้นนะครับ ไม่ได้มีการไปดูคอมเลย ไม่เหมือนหมอคนเก่าเลยนะครับ แล้วก็ให้บัตรไปห้องเบอร์ 4 เพอไปหาเภสัชก็บอกว่าไม่มีข้อมูลยาระบบล่ม กลับไปเอายา ก็ยังจ่ายยาไม่ได้อีก ก็เหมือนกันที่ร้านเล่าเลยนะครับ คุณยายป่วยด้วยนะ แล้วก็เสียเวลาไปมาในหลายรอบ เดี๋ยวลองฟังเสียงทั้งหลาน ทั้งครอบครัวเลยนะ // ใจเย็น ๆ ใจเย็น ๆ หมอคนผู้หญิงนี่ นิสัยใช้ไม่ได้เลย ทำไมถึงไม่มีใบนัดเจาะเลือด ทำไมถึงไม่ถามว่าคุณยายน้ำตาลมันขึ้นเยอะนะ 200 กว่า คุณยายไปทำอะไรมา กินอะไรมา ไม่ถามเลย // เขาพูดเสียงดังไหม พูดกับคุณยาย เขาก็พูดเสียงเหมือนกันแหละเขาไม่ได้ตวาดเราเท่านั้น บอกพยาบาลที่ส่งบิลเลยบอกว่าไม่หาหมอคนนี้ เปลี่ยนหมอใหม่ ตอนนี้เสียใจมาก ที่หมอมีพฤติกรรมแบบนี้ แล้วก็น้อยใจเหมือนกัน เพราะเราไป 3 ครั้ง แล้วไม่เคยเจอ เรื่องระบบ มันยังดูเป็น analog ก็คือหนูก็คิดว่าเออมันก็อาจจะเป็นเรื่องที่พอใจเย็น ๆ ก็ได้แต่หนูขอขอหน่อยได้ไหม คือ คุณช่วยปฏิบัติพูดจากันดี ๆ หน่อยสิ ถ้าระบบล่ม ก็พูดสิว่าคนไข้รอก่อนได้ไหมคะ พูดดี ๆ กันแบบนี้ก็ได้ แล้วซึ่งวันนี้ที่หนูออกมา หนูไม่ได้อยากเป็นกระแส หรือว่าอะไรนะ หนูอยาก… อยากจะออกมาเพื่อปกป้องตัวเอง แล้วก็อยากให้ปกป้องคุณยาย กูจะพาไปตรวจสอบข้อเท็จจริงครับ ที่โรงพยาบาลบางบัวทองนี่นะครับ หัวหน้าพยาบาลของโรงพยาบาลนั้น บอกว่าอยู่ในระหว่างการประชุม ตรวจสอบเหตุการณ์ที่เกิดขึ้นครับ คือ ตอนนี้ทางโรงพยาบาลยังไม่มีผอ. นะครับ คือ ผอ. คนเก่าเพิ่งเกษียณไปครับ จะได้ตรวจสอบเบื้องต้นทราบว่าคนที่มีปากเสียงกับญาติผู้ป่วย เป็นหมอจริงนะครับ ประวัติคนไข้ที่หายไป ที่ผมบอกไปตอนต้น คือไฟมันช็อต ฝนตกน้ำรั่วเข้ามา ข้อมูลบางส่วนมันหายไป อยู่ในระหว่างการกู้คืนครับ และอัปเดตข้อมูลเข้าไปใหม่ ทีนี้ หมอในคลิปทางโรงพยาบาลเอาเรื่องเข้าที่ประชุม คณะกรรมการบริหารของโรงพยาบาลแล้ว แล้วก็จะมีการสอบสวนนะครับ เดี๋ยวลองไปดูลองไปฟังการชี้แจงของหัวหน้าพยาบาลโรงพยาบาลบางบัวทองหน่อยครับ จากเบื้องต้นนะคะ ก็ทราบว่าเป็นคุณหมอจริงนะคะ ข้อมูลตรงนี้มันหายไป เพราะว่าเกิดจากไฟฟ้ามันช็อตนะคะ มันช็อต เกิดจากน้ำรั่ว ก็คือทำให้ข้อมูลมันไม่ได้หายทั้งหมดนะคะ มันหายไปบางส่วนก็คือในช่วง3 เดือน แต่ว่าพวกเราก็กำลังดำเนินการที่จะกู้ข้อมูลกลับคืนมานะคะ ว่าเราประสานกับคนไข้ เพื่อมาพูดคุยเรื่องของการสื่อสารที่ทำให้เราไม่เข้าใจต้องขออภัยไว้ณที่นี้ด้วยนะคะ</w:t>
      </w:r>
    </w:p>
    <w:p>
      <w:pPr>
        <w:pStyle w:val="BodyText"/>
      </w:pPr>
      <w:r>
        <w:t xml:space="preserve">(คุณพงศ์เกษม) เห็นบอกว่าเดี๋ยวพรุ่งนี้นะผู้บริหารใหม่มารับตำแหน่งจะเอาเรื่องนี้เข้าที่ประชุม ก็อาจจะต้องดูเรื่องข้อมูลของคนไข้ก่อนเลยนะ เพราะเข้าใจนะว่าหมอจ่ายยาไม่ได้ ว่าข้อมูลมันหาย คนไข้เองก็ไปกลับหลายรอบแล้วด้วยนะคะ อาจจะต้องแจ้งตอนที่นัดเลยไหม เป็นการแก้ปัญหาเฉพาะหน้าก่อน ก่อนที่นัดเลยไหม เอาซองอย่างมาด้วยอะไรอย่างนี้ ในช่วงเวลานี้นะคะ มาดูที่นนทบุรีหน่อยนะคะ คนไปร้องกับสายไหมต้องรอดค่ะ เขาบอกว่าผู้ต้องหาที่ยิงสามีเขาเสียชีวิตเนี่ยได้ประกันตัวออกมาค่ะ แล้วก็มาทำให้เขาเกิดความรู้สึกว่าไม่ปลอดภัย อยากจะให้ตำรวจช่วยดูตรงนี้ให้หน่อยค่ะ คลิปนี้ค่ะ ก็มีผู้เสียหายนะเป็นผู้หญิงนี่นะคะ ไปร้องกับสายไหมต้องรอด ช่วยด้วยค่ะ เพราะว่าคนร้ายที่ยิงสามีผู้เสียชีวิต เมื่อปี 65 ตอนนี้ได้ประกันตัวออกมา แล้วก็มาคุกคาม คุกคาม มาทำร้ายร่างกายพยานในคดีถึงที่บ้าน เธออยู่กับลูก 2 คน รู้สึกไม่ปลอดภัยนะคะ ลูกเธออายุ 2 ขวบกว่า ๆ อยู่กับลูกนะคะ ไม่รู้สึกไม่ปลอดภัย ไม่รู้ว่าวันไหนจะโดนทำร้าย แล้วคดีตอนนี้ก็ล่าช้ามากจริง ๆ อยู่อย่างหวาดระแวงค่ะ นะคะ นายเอกภพ เหลืองประเสริฐ ค่ะ วันนี้ก็พาคุณฐิติยา ซึ่งเป็นภรรยาของผู้เสียชีวิต ไปแจ้งความนะคะ ที่ สภ. บางบัวทองแล้วเหล้าอย่างนี้ค่ะ ว่าวันเกิดเหตุในไทยอยู่ในบ้าน แล้วต้องเห็นคนร้าย 2 คน เข้ามาทำร้ายลูกน้องในร้าน ซึ่งก่อนหน้านี้คนร้ายคนนี้แหละ ยิงสามีเธอเสียชีวิต เมื่อเดือนกุมภาพันธ์ปี 2565 แล้วตอนนี้ประกันตัวออกมาได้ เธอไม่เคยรู้จักคนร้ายรายนี้ แต่ว่ารู้สึกกลัวนะคะ ที่เกิดเหตุการณ์นี้ขึ้นส่วนลูกน้องคนที่ถูกทำร้ายนี่ แล้วก็ลูกน้องคนนี้ ไปเป็นพยานในคดีก่อนหน้านี้ ด้วยบอกว่าเมื่อวันที่ 15 ที่ผ่านมานี่ ผู้ก่อเหตุขับรถเก๋งเข้ามา แล้วเข้ามาทำร้ายเขา จนล้มลง ตอนกำลังจะลุกขึ้น อีกคนหนึ่งก็เข้ามาตีซ้ำ แล้วก็หนีไปค่ะ จนกระทั่งเพื่อนเขามาช่วยค่ะ ตอนนี้รู้สึกไม่ปลอดภัยนะคะ ทางไปภรรยาของเจ้านายนี่ มีลูกคนเล็ก ร้านก็เปิด 24 ชั่วโมง ก็ยิ่งรู้สึกไม่ปลอดภัยเข้าไปใหญ่ค่ะ // แล้วเหมือนเขา ก็วนมาจะบ่นรอหาจังหวะจะมาทำร้ายอีกที่ ผมก็มองว่าน่าจะให้เขาถูก</w:t>
      </w:r>
    </w:p>
    <w:p>
      <w:pPr>
        <w:pStyle w:val="BodyText"/>
      </w:pPr>
      <w:r>
        <w:t xml:space="preserve">(คุณวราภรณ์) เพราะฉะนั้น ตอนนี้มันก็จะมี 2 คดีนะคะ สำหรับคนร้ายรายนี้ คือคดีเก่าที่ไปยิงสามีเขาเสียชีวิต คดีใหม่ที่ภรรยาเข้ามาร้อง ขอให้ช่วยคุ้มครองหน่อยนะ ทั้งพยานเอง แล้วก็ตัวเขาด้วย กับลูกด้วยนะคะ ตำรวจ สภ บางบัวทองบอกว่าคดีใหม่ เป็นคดีทำร้ายร่างกายแต่ดูจากบาดแผลแล้วไม่น่าจะเป็นอะไรมาก แต่จากการตรวจสอบคาดว่าต่อเนื่องจากคดีก่อนหน้านี้นั่นแหละนะคะ ตอนนี้คดีนะเนี่ยกำลังอยู่ในขั้นตอนพิจารณาคดีของศาล วันนี้พนักงานสอบสวนในคดีเดิม ก็จะไปขอคัดค้านการประกันตัวค่ะ เพราะว่าประกันตัวมาได้แล้วนี่ มาทำร้ายพยานนี้นะคะ ก็จะไปคัดค้านการประกันตัว เพื่อขอให้ศาลตัวแปรควบคุมรวม ถึงออกหมายเรียกคดีใหม่ด้วยนะคะ กับความปลอดภัยของพยานตำรวจ เฝ้าที่บ้านพยานเลยค่ะ แล้วก็ตรวจสอบเบื้องต้นแล้วคนร้ายไม่ใช่คนอิทธิพล คาดว่าน่าจะเครียดตามที่ตนเองถูกดำเนินคดีค่ะ</w:t>
      </w:r>
    </w:p>
    <w:p>
      <w:pPr>
        <w:pStyle w:val="BodyText"/>
      </w:pPr>
      <w:r>
        <w:t xml:space="preserve">(คุณพงศ์เกษม) คุณผู้ชมครับ อีกเหตุการณ์หนึ่ง ที่พระนครศรีอยุธยาครับ ผู้ชายคนนี้บอกว่าตัวเองเป็นเจ้าหน้าที่รัฐ ขี่รถมอเตอร์ไซค์ มา มีปืนด้วยนะครับ เอามาข่มขู่คนขับรถ 6 ล้อครับ เนื่องจากว่ามีปัญหา เรื่องของการขับปาดหน้านะครับ ไปดูภาพเหตุก่รณ์กันครับ</w:t>
      </w:r>
    </w:p>
    <w:p>
      <w:pPr>
        <w:pStyle w:val="BodyText"/>
      </w:pPr>
      <w:r>
        <w:t xml:space="preserve">(คุณพงศ์เกษม) ประเด็นคือเถียงก็เถียงไปนะครับ แต่ว่าในมือมีปืนนะครับ อยุธยาจังหวัดพระนครศรีอยุธยาครับ สักครู่นี้ครับ ให้ดูก่อนนะรถมอเตอร์ไซค์นะผู้ชายคนนี้ครับ ใส่หมวกกันน็อคสีดำ ใส่ถุงมือนะครับ เสื้อคลุมสีดำนะครับ ขี่รถมอเตอร์ไซค์มา แล้วก็นี่ นำหน้า รถคันนี้เป็นรถบรรทุก 6 ล้อนะครับ บรรทุกท่อปูนซีเมนต์ ระบายน้ำอยู่ท้ายรถ ก่อนที่ชายขี่มอเตอร์ไซค์จอดข้างทาง อย่างคลิปที่เห็นเมื่อกี้นี้นะครับ แล้วก็เดินมาบอกชายอายุ 56 ปีครับ ที่เป็นคนขับรถบรรทุก บอกให้จอด ทั้งคู่ก็เถียงกันครับ เรื่องของการขับรถปาดหน้า ชายที่ขี่รถมอเตอร์ไซค์อ้างว่าเป็นเจ้าหน้าที่รัฐหยิบอาวุธปืนถือไว้ในมือด้านขวา แนบกาย ลักษณะแบบข่มขู่เถียงไปแล้วก็ในมือก็ถือปืนไปด้วยนะคะ ให้ไปจอดที่ป้อมตำรวจทางหลวง ชายขับรถบรรทุกบอกว่ากำลังบรรทุกท่อปูนนี่นะครับ ไปให้ลูกค้าที่ปทุมธานีครับ ยืนยันปกติ ไม่ได้ปาดหน้าใครครับ แต่ว่าชายคนนี้เอาปืนมาข่มขู่ ท้ายที่สุด พอไปถึงที่ป้อมตำรวจ ปรากฏว่า อ้าว ไม่พบตัวนะครับ เดี๋ยวลองไปฟังเสียงหน่อยนะครับ</w:t>
      </w:r>
    </w:p>
    <w:p>
      <w:pPr>
        <w:pStyle w:val="BodyText"/>
      </w:pPr>
      <w:r>
        <w:t xml:space="preserve">(ชายขับรถบรรทุก) เราก็เห็น</w:t>
      </w:r>
    </w:p>
    <w:p>
      <w:pPr>
        <w:pStyle w:val="BodyText"/>
      </w:pPr>
      <w:r>
        <w:t xml:space="preserve">(คุณพงศ์เกษม) นี่ครับ หายไปไม่เป็นไร นึกว่าคลิปมีแล้วเดี๋ยวแจ้งตำรวจต่อนะครับ</w:t>
      </w:r>
    </w:p>
    <w:p>
      <w:pPr>
        <w:pStyle w:val="BodyText"/>
      </w:pPr>
      <w:r>
        <w:t xml:space="preserve">(คุณวราภรณ์) บนถนนเหมือนกันคุณผู้ชมคะ จุดนี้นี่ ต้องระวังนิดหนึ่ง เพราะว่าอุบัติเหตุล่าสุด เกิดขึ้นกับไรเดอร์ขับขี่มอเตอร์ไซค์ เสียหลักชนป้ายบอกเตือน ว่าเป็นจุดก่อสร้าง ถึงกับหมดสติเลยค่ะ ร่างกระเด็นเลยคุณผู้ชม ชนกับป้ายเตือนจุดก่อสร้างนี่ ละคนก็มาช่วยอันนี้คือเหตุการณ์ที่หน้าร้านขายยาแห่งหนึ่ง ที่ปากซอยบางพลับ มุ่งหน้าปากเกร็ด นนทบุรี ประมาณสัก 23.00 น. ที่ผ่านมาเมื่อคืนนี้นะคะ ผู้สื่อข่าวไปคุยกับคุณพรชัย พรบุญ ใช่ไหม เจ้าของคลิปนะคะ นี่คือภาพเมื่อคืนนี้ ชาวบ้านต้องมาช่วยกัน Rider นะคะ ไปส่งของแล้วพุ่งชนป้าย ที่เป็นจุดก่อสร้าง กระเด็นแล้วก็หมดสตินี่ พาผู้สื่อข่าวมาดูจุดเกิดเหตุข้าวกล่องของไรเดอร์เนี่ยยังตกอยู่เลยนะคะ รองเท้าหน้าปัดรถมอเตอร์ไซค์ ยังกระจัดกระจายอยู่เลย ทางเจ้าหน้าที่อาสาสมัคร ป่อเต็กตึ๊ง นี่ บอกว่า คนเจ็บนี่ ยังมีสตินะถามตอบรู้เรื่องแต่คาดว่าน่าจะหลับในเพราะว่าถามว่ามาอยู่ตรงนี้ได้อย่างไร เขายังตอบไม่ได้เลย น่าจะหลับในนะคะ แต่ว่าทางคุณอภิสิทธิ์ซึ่งเป็นเจ้าหน้าที่ปอเต็กตึ้งนี่ บอกว่าจุดนี้มันเกิดอุบัติเหตุบ่อยมากนะ เพราะว่าเป็นถนนทางเบี่ยง แล้วป้ายที่วางไว้มีสัญลักษณ์บอก จริงนะ แต่ว่าถ้าเราสังเกตดูมันไม่มีไฟน่ะค่ะ มันค่อนข้างมืด เพราะฉะนั้น วิ่งมา แล่นมานี่ ก็อาจจะมองไม่เห็นในเลนซ้ายสุดนี่นะคะ อาจจะมองไม่เห็นเพราะฉะนั้นอยากจะให้ติดไฟหน่อยเอาไฟมาติดหน่อยจะได้ไม่เกิดอุบัติเหตุซ้ำอีกนะคะ ป้ายลดความเร็ว แต่คือมันมองไม่เห็นนะคะ</w:t>
      </w:r>
    </w:p>
    <w:p>
      <w:pPr>
        <w:pStyle w:val="BodyText"/>
      </w:pPr>
      <w:r>
        <w:t xml:space="preserve">(คุณพงศ์เกษม) คุณผู้ชมครับ มีอีกเหตุการณ์อุทาหรณ์นะครับ ดีเจหนุ่มครับ เล่นคอนเสิร์ต แล้วก็อเมริกันกระโดด จากที่สูงปรากฏว่าสุดท้ายเนี่นะครับ ท้ายทอยกระแทกพื้นฐานครับ มีอาการบาดเจ็บนะครับ เดี๋ยวลองไปดูภาพนี่นะครับ เหมือนที่เห็นไปตอนแรกเลยในตอนต้นนี่แหละครับ คุณเกรียงไกรเสรีกุล นะรู้คุณโจโลกในอายุ 36 ปีครับ นี่ไปแสดงในงานมินิคอนเสิร์ตนะ 14 ตุลาคมที่ผ่านมา จังหวะที่แสดงครับ ตัดสินใจกระโดดลงไปด้านล่างนะครับ แล้วปรากฏว่าการกระโดด คือ มีอยู่ 4-5 ครั้ง แล้วก็กระโดดครั้งสุดท้ายนี่นะครับ หัวไปกระแทกนะครับ ก่อนจะนิ่งไป รักษาก็เข้าไปช่วยเหลือ ที่จริงแล้วเนี่ยตอนนั้นนี่ครับ ด้วยสปิริตนี่อยากให้งานออกมาสมบูรณ์แบบ ที่สุดก็ขอเจ้าของงานร้องเพลง 1 เพลงครับ พอจบการแสดงก็ไปหาหมอในทันทีด้วยนะ เดี๋ยวมีเสียงให้ฟังครับ</w:t>
      </w:r>
    </w:p>
    <w:p>
      <w:pPr>
        <w:pStyle w:val="BodyText"/>
      </w:pPr>
      <w:r>
        <w:t xml:space="preserve">(คุณเกรียงไกร) คือกระโดดลงไปนี่ 4-5 รอบนี้ ไม่เป็นไรเลยครับผม แล้วก็ไอ้ตอนที่พลาดในครั้งนั้น คือผมมันเด้งผมคิดว่าน่าจะไม่เป็นไรนะ ลงไปไหนไม่คิดว่าข้างหลัง มันคือเหล็กครับผม มันคือกับพี่เซิฟบอกนะครับ แล้วหัวผมไปกระแทกกับก็ผมสอบผมลงไปก่อนแล้วหัวกระแทกกระแทกเสร็จนี่ ผมคิดว่าปึ๊บ เดี๋ยวขึ้นมาตัดผมก็ยาวขึ้นนะร่างกายผมขยับไม่ได้เลย ผมคิดว่าผมตายแล้วผมเป็นคนหมด แต่แบบ ร่ายกายผมตอบสนองไม่ได้แล้วผมก็คิดว่าขอให้ผมได้กลับมาแสดงเถอะ แล้วก็ขอบคุณสวรรค์จริง ๆ จะให้ผมกลับมา</w:t>
      </w:r>
    </w:p>
    <w:p>
      <w:pPr>
        <w:pStyle w:val="BodyText"/>
      </w:pPr>
      <w:r>
        <w:t xml:space="preserve">(คุณพงศ์เกษม) นี่เจ้าตัวบอกเลยนะครับ ว่าขอให้เรื่องนี้ครับ เป็นอุทาหรณ์นะครับ เตือนใจใครหลายคนในการใช้ชีวิต ไม่ประมาทนะ ขอบคุณทุกคนที่ให้ความช่วยเหลือด้วยนะครับ ไม่ได้เป็นอะไรมากนะครับ ส่วนอันนี้ก็อดอาหารอีกเช่นเดียวกัน เรื่องแบบนี้ก็อาจจะเกิดขึ้นได้ในทุกบ้านเรื่องของก๊าซหุงต้มค่ะ บ้านนี้นี่อยู่ที่บางพลีสมุทรปราการจุดแก๊สหุงต้มมันระเบิดขึ้นมาค่ะ ก็ปรากฏว่าครัวพังนะคะคุณผู้ชม จู่ ๆ ก๊าซหุงต้มระเบิดขึ้นมาเจ้าของบ้านเขาบอกว่ามันเกิดขึ้นเมื่อสัปดาห์ที่แล้วเนี่ย เปิดแบบนี้เราจะโชคดีค่ะ ที่ไม่มีใครได้รับบาดเจ็บ มีเพียงแค่ห้องครัวของบ้านที่เกิดเหตุนี่ พังเสียหายเท่านั้น ก็เลย โอ้โห ดูสภาพ เอาก๊าซไว้ช้ในบ้านมันก็เกิดขึ้นได้นะพี่เสียงดังมากเลยนะตอนต้นคลิปมันยังไม่มีอะไรเนี่ย ขึ้นมาเลย ขึ้นมาแล้ว นี่คือสภาพที่เกิดขึ้น โชคดีที่คนไม่เป็นอะไร อุทาหรณ์เลยค่ะ แล้วก็บอกว่าก๊าซหุงต้มไม่ใช่เรื่องไกลตัว เจ้าของบ้านบอกเลยไม่คิดน่าจะเกิดขึ้นกับตัวเอง ไม่รู้สึกเสียใจที่บ้านพัง ดีใจมากกว่าที่ลูก ๆ ปลอดภัยค่ะ หาเกิดขึ้นได้ แต่เขายังไม่รู้นะคะ ว่าสาเหตุมันเกิดจากอะไรกันแน่ นะคะ ก็เป็นอุทาหรณ์เตือนมาแล้วกันนะคะ ว่ามันอาจจะเกิดขึ้นได้นะคะ ก๊าซหุงต้มในบ้านของเราค่ะ</w:t>
      </w:r>
    </w:p>
    <w:p>
      <w:pPr>
        <w:pStyle w:val="BodyText"/>
      </w:pPr>
      <w:r>
        <w:t xml:space="preserve">(คุณพงศ์เกษม) ผู้ชมครับ เพื่อนบ้านครับ ปลูกต้นไม้ล้ำออกมาครึ่งถนนนะครับ ทางเจ้าของโพสต์บอกว่าเดือดร้อนอย่างหนักครับ แค่จะถอยรถเข้าไปจอดในบ้านตัวเองนี่ ก็ยังทำไม่ได้เลยนะคะ ดูภาพหน่อยครับ รู้สึกว่ามันเหมือนเดิม ถึงบ้าน แม่ครับ ความเดือดร้อนของเจ้าของบ้านนะครับ เพื่อนบ้านนะครับ ปลูกต้นไม้ล้ำออกมาที่ถนนสาธารณะ แล้วก็ไม่ใช่มาแค่ต้น 2 ต้นนะ นะครับ มาทีนี่ ล้ำออกมาครึ่งถนนครับผม แน่นอนครับ บ้านเธอได้รับผลกระทบอย่างแน่นอน เพราะว่าขนาดแค่จะถอยรถ เข้ามาจอดยังทำไม่ได้ ที่ผ่านมาเคยไปบอกเพื่อนบ้าน ช่วยขยับครับ บอกว่าไม่ต้องมายุ่งเดี๋ยวจัดการเอง ผู้สื่อข่าวลงพื้นที่เดินทางไปที่บ้านหลังดังกล่าวได้นะครับ ลาดพร้าว 87 กรุงเทพมหานครครับ ไปคุยกับคุณศิริกาญจน์ชัยชนะซึ่งเป็นเจ้าของบ้านให้ข้อมูลหรือว่าจะซื้อบ้านหลังนี้กำลังจะย้ายมาอยู่ก็ไปบอกให้เพื่อนบ้านช่วย ให้หน่อย เพราะเธอเลี้ยวรถเข้าบ้านไม่ได้ เพื่อนบ้านก็เคลียร์ให้ แต่ว่าแหมเคลียร์ให้นิด ๆ หน่อย ๆ ไม่ได้จัดการให้ทั้งหมด // คือเราจะเข้ามาอยู่อาศัยในบ้านค่ะ แล้วทีนี้เราแจ้งเขาไปว่าให้เขาพื้นที่ให้เราหน่อยอะไรอย่างนี้ค่ะ เขาก็แบบไม่เคลียร์สักทีค่ะ ทีนี้พอเข้ามาจริง ๆ น่ะ มันก็เราก็เป็นคนมาตัดเหล็กเองทำความสะอาดบ้านเอง มันก็อยู่อย่างนี้ค่ะ มันก็ไม่เชื่อแล้วนะคะ แต่ถ้าเอาความเป็นจริง คือมันต้องเคลียร์หมดไหมคะ เพราะว่าเราเลี้ยวเข้าบ้านไม่ได้</w:t>
      </w:r>
    </w:p>
    <w:p>
      <w:pPr>
        <w:pStyle w:val="BodyText"/>
      </w:pPr>
      <w:r>
        <w:t xml:space="preserve">(คุณพงศ์เกษม) ในขณะเดียวกัน ผู้สื่อข่าวของเราก็ไปคุยกับบ้านบ้างนะครับ หลังที่ปลูกต้นไม้ ให้ข้อมูลบอกว่าเริ่มปลูกมาตั้งแต่ตั้งแต่ช่วง covid ครับ แล้วก็เพิ่มขึ้นมาเรื่อย ๆ นะครับ หลังจากเป็นเรื่องเป็นราวครับ ตนก็ย้ายต้นไม้ออกไปให้ทั้งหมดแล้วนะครับ ลองฟังเสียงกัน ช่างจะมาทำบ้าน อีก 2 เดือน หนูจะย้ายก็ไม่อยู่ ช่วยช่วยขยับไอ้นี่ให้หน่อย รถเขาจะเลี้ยวเข้าเลี้ยวออกแล้ว ขยับให้แล้วก็เริ่มขยับ เครื่องประดับต้นไม้ วันอาทิตย์ รถขยะเข้ามาเก็บของ ตรงนี้ ตรงนี้ สามีหลังนี้ ทิ้งไม่ได้อย่ามายุ่งจัดการเองเดี๋ยวเคลียร์เอง รถมีอะไรมีเดี๋ยวให้เด็กมายกนัดกันวันเสาร์นี้ ก็มันเห็นนี่แหละ เขาโพสต์นี่แหละ ทีนี้ก็เลยจะขยับต้นไม้มาก็เลยจะเอารถมาจอดหน้าบ้านครหานินทาจะหาว่ามีบ้านตัวเองไม่จอดไปจอดบ้านคนอื่น มันก็แล้วแต่คน แล้วตอนนี้ คือพูดอย่างนี้ พื้นที่สีเขียวคือเขียวดีนะ แต่ว่ามันอาจจะ ไปกระทบกระทั่งกับเพื่อนบ้าน</w:t>
      </w:r>
    </w:p>
    <w:p>
      <w:pPr>
        <w:pStyle w:val="BodyText"/>
      </w:pPr>
      <w:r>
        <w:t xml:space="preserve">(คุณวราภรณ์) มันเป็นที่สาธารณะด้วย คุยกันให้ได้ตกลงกันให้ได้ค่ะ มาดูเรื่องนี้หน่อยทิ้งท้าย ด้วยเรื่องที่ Social เขาชื่นชมหนู 3 คู่นี้ค่ะ ที่ไม่ละเลยอีกหนึ่งชีวิตที่กำลังต้องการความช่วยเหลือค่ะ ชีวิตนั้นก็คือเป็นลูกแมวค่ะ ฝนตกหนักมากเลยนะคะ ก็ฝนมันตกหนักด้วยนะคะ ตอนนี้เขาไปเจอลูกแมวตัวนี้ แล้วคนที่พยายามจะ ลูกแมวตัวนี้ ไม่เคยเลี้ยงแมวแล้ว แมวเวลาเจอภาวะแบบนี้โมโห มันไม่ยอมมันต้องการตัวเอง ส่วนอะไรเต็มที่ค่ะ แมวตัวนี้มันเกิดอุบัติเหตุไปเดินเล่นบนเสาไฟฟ้า แล้วหม้อแปลงระเบิด มันก็ร่วงตกลงมา ตอนที่เขาไปเจอนี่มันขาหัก 3 ข้างนะคะ ไปไหนไม่ได้ ทิ้งไว้ไปแน่ ๆ สุดท้ายสองคนนี้เขาตัดสินใจที่จะช่วยมันนะคะ แล้วก็พามันไปดูแล ถ้ามันไปส่งโรงพยาบาลถึงมือหมอเรียบร้อยแล้วนะคะ โดยวัดเวฬุวนารามเป็นคนดูแลค่าใช้จ่ายให้ ถ้าไม่ช่วย ไม่รอดแน่ ๆ เพราะขาหักด้วย แล้วก็เจ็บด้วยจากที่โดนหม้อแปลงระเบิด แล้วกระเด็นตกลงมาจากเสาไฟฟ้า คนเป็นคนใจดี ที่ไม่เคยเลี้ยงแมวนะ ก็กลัวเป็นเหมือนกันนะคะ แต่ช่วยแมว พรุ่งนี้เวลาเดิมนะครับ สวัสดีครับ</w:t>
      </w:r>
    </w:p>
    <w:p>
      <w:pPr>
        <w:pStyle w:val="BodyText"/>
      </w:pPr>
      <w:r>
        <w:t xml:space="preserve">(คุณวราภรณ์)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ข่าวเย็นไทยรัฐ | 17 ต.ค. 66 (191066)</dc:title>
  <dc:creator/>
  <cp:keywords/>
  <dcterms:created xsi:type="dcterms:W3CDTF">2024-01-04T02:50:11Z</dcterms:created>
  <dcterms:modified xsi:type="dcterms:W3CDTF">2024-01-04T02: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9 ตุลาคม 2566 เวลา 08.30 น.</vt:lpwstr>
  </property>
  <property fmtid="{D5CDD505-2E9C-101B-9397-08002B2CF9AE}" pid="3" name="subtitle">
    <vt:lpwstr/>
  </property>
</Properties>
</file>